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D1D8BC" w14:textId="3602BECC" w:rsidR="00D20264" w:rsidRPr="00D20264" w:rsidRDefault="00D20264" w:rsidP="004C6D09">
      <w:pPr>
        <w:shd w:val="clear" w:color="auto" w:fill="BDD6EE" w:themeFill="accent5" w:themeFillTint="66"/>
        <w:ind w:firstLine="0"/>
        <w:jc w:val="center"/>
        <w:rPr>
          <w:b/>
          <w:sz w:val="32"/>
          <w:szCs w:val="28"/>
        </w:rPr>
      </w:pPr>
      <w:r w:rsidRPr="00D20264">
        <w:rPr>
          <w:b/>
          <w:sz w:val="32"/>
          <w:szCs w:val="28"/>
        </w:rPr>
        <w:t>Soumettre un article</w:t>
      </w:r>
      <w:r w:rsidR="00A10FEE">
        <w:rPr>
          <w:b/>
          <w:sz w:val="32"/>
          <w:szCs w:val="28"/>
        </w:rPr>
        <w:t>, une recension ou un compte-rendu</w:t>
      </w:r>
      <w:r w:rsidRPr="00D20264">
        <w:rPr>
          <w:b/>
          <w:sz w:val="32"/>
          <w:szCs w:val="28"/>
        </w:rPr>
        <w:t xml:space="preserve"> à </w:t>
      </w:r>
      <w:r w:rsidRPr="00D20264">
        <w:rPr>
          <w:b/>
          <w:i/>
          <w:iCs/>
          <w:sz w:val="32"/>
          <w:szCs w:val="28"/>
        </w:rPr>
        <w:t>Implications Philosophiques</w:t>
      </w:r>
    </w:p>
    <w:p w14:paraId="2DF605FB" w14:textId="572398A0" w:rsidR="00D20264" w:rsidRPr="00D20264" w:rsidRDefault="00D20264" w:rsidP="00AB1AF1">
      <w:pPr>
        <w:ind w:firstLine="0"/>
        <w:rPr>
          <w:bCs/>
        </w:rPr>
      </w:pPr>
    </w:p>
    <w:p w14:paraId="7B84DADF" w14:textId="518E3E33" w:rsidR="00D20264" w:rsidRPr="00D20264" w:rsidRDefault="00D20264" w:rsidP="00AB1AF1">
      <w:pPr>
        <w:ind w:firstLine="0"/>
        <w:rPr>
          <w:bCs/>
        </w:rPr>
      </w:pPr>
      <w:r w:rsidRPr="00D20264">
        <w:rPr>
          <w:bCs/>
        </w:rPr>
        <w:t>Vous venez de soumettre un</w:t>
      </w:r>
      <w:r w:rsidR="00A10FEE">
        <w:rPr>
          <w:bCs/>
        </w:rPr>
        <w:t xml:space="preserve">e contribution </w:t>
      </w:r>
      <w:r w:rsidRPr="00D20264">
        <w:rPr>
          <w:bCs/>
        </w:rPr>
        <w:t xml:space="preserve">à la revue </w:t>
      </w:r>
      <w:r w:rsidRPr="00D20264">
        <w:rPr>
          <w:bCs/>
          <w:i/>
          <w:iCs/>
        </w:rPr>
        <w:t>Implications Philosophiques</w:t>
      </w:r>
      <w:r w:rsidRPr="00D20264">
        <w:rPr>
          <w:bCs/>
        </w:rPr>
        <w:t xml:space="preserve">, ou bien votre proposition vient d’être acceptée pour figurer dans un dossier thématique. Merci de votre confiance et/ou </w:t>
      </w:r>
      <w:r w:rsidRPr="004647DE">
        <w:rPr>
          <w:bCs/>
        </w:rPr>
        <w:t>félicitations</w:t>
      </w:r>
      <w:r w:rsidRPr="00D20264">
        <w:rPr>
          <w:bCs/>
        </w:rPr>
        <w:t> !</w:t>
      </w:r>
      <w:r>
        <w:rPr>
          <w:bCs/>
        </w:rPr>
        <w:t xml:space="preserve"> Le document ci-dessous contient nos consignes de mise en forme et en page de votre article en fonction de votre cas :</w:t>
      </w:r>
    </w:p>
    <w:p w14:paraId="1BC59FFB" w14:textId="77777777" w:rsidR="00D20264" w:rsidRDefault="00D20264" w:rsidP="00AB1AF1">
      <w:pPr>
        <w:ind w:firstLine="0"/>
        <w:rPr>
          <w:b/>
        </w:rPr>
      </w:pPr>
    </w:p>
    <w:p w14:paraId="31EBB9E2" w14:textId="2E1AEAA3" w:rsidR="00A10FEE" w:rsidRPr="00A10FEE" w:rsidRDefault="00A10FEE" w:rsidP="00A10FEE">
      <w:pPr>
        <w:pStyle w:val="Paragraphedeliste"/>
        <w:numPr>
          <w:ilvl w:val="0"/>
          <w:numId w:val="2"/>
        </w:numPr>
        <w:rPr>
          <w:b/>
        </w:rPr>
      </w:pPr>
      <w:r>
        <w:rPr>
          <w:b/>
        </w:rPr>
        <w:t xml:space="preserve">Dans le cas d’une </w:t>
      </w:r>
      <w:r w:rsidRPr="00A91635">
        <w:rPr>
          <w:b/>
          <w:highlight w:val="yellow"/>
        </w:rPr>
        <w:t>proposition</w:t>
      </w:r>
      <w:r>
        <w:rPr>
          <w:b/>
          <w:highlight w:val="yellow"/>
        </w:rPr>
        <w:t xml:space="preserve"> d’article</w:t>
      </w:r>
      <w:r w:rsidRPr="00A91635">
        <w:rPr>
          <w:b/>
          <w:highlight w:val="yellow"/>
        </w:rPr>
        <w:t xml:space="preserve"> acceptée pour </w:t>
      </w:r>
      <w:r>
        <w:rPr>
          <w:b/>
          <w:highlight w:val="yellow"/>
        </w:rPr>
        <w:t>un</w:t>
      </w:r>
      <w:r w:rsidRPr="00A91635">
        <w:rPr>
          <w:b/>
          <w:highlight w:val="yellow"/>
        </w:rPr>
        <w:t xml:space="preserve"> dossier</w:t>
      </w:r>
      <w:r w:rsidRPr="00D20264">
        <w:rPr>
          <w:bCs/>
        </w:rPr>
        <w:t xml:space="preserve">, nous vous demandons de suivre les consignes </w:t>
      </w:r>
      <w:r>
        <w:rPr>
          <w:bCs/>
        </w:rPr>
        <w:t>en page suivante</w:t>
      </w:r>
      <w:r w:rsidRPr="00D20264">
        <w:rPr>
          <w:bCs/>
        </w:rPr>
        <w:t xml:space="preserve"> </w:t>
      </w:r>
      <w:r w:rsidRPr="00D20264">
        <w:rPr>
          <w:bCs/>
          <w:i/>
          <w:iCs/>
        </w:rPr>
        <w:t>dès le premier rendu d’article</w:t>
      </w:r>
      <w:r w:rsidRPr="00D20264">
        <w:rPr>
          <w:bCs/>
        </w:rPr>
        <w:t>, après que votre proposition a été acceptée.</w:t>
      </w:r>
    </w:p>
    <w:p w14:paraId="59A83858" w14:textId="74F4D7A3" w:rsidR="00A10FEE" w:rsidRPr="00D20264" w:rsidRDefault="00A10FEE" w:rsidP="00A10FEE">
      <w:pPr>
        <w:pStyle w:val="Paragraphedeliste"/>
        <w:numPr>
          <w:ilvl w:val="0"/>
          <w:numId w:val="2"/>
        </w:numPr>
        <w:rPr>
          <w:b/>
        </w:rPr>
      </w:pPr>
      <w:r>
        <w:rPr>
          <w:b/>
        </w:rPr>
        <w:t xml:space="preserve">Dans le cas d’une </w:t>
      </w:r>
      <w:r w:rsidRPr="00A10FEE">
        <w:rPr>
          <w:b/>
          <w:highlight w:val="yellow"/>
        </w:rPr>
        <w:t>recension ou d’un compte-rendu</w:t>
      </w:r>
      <w:r>
        <w:rPr>
          <w:bCs/>
        </w:rPr>
        <w:t xml:space="preserve"> (qui font systématiquement l’objet d’un accord préalable avec le responsable du pôle recension) nous vous demandons de suivre les consignes en page suivante </w:t>
      </w:r>
      <w:r>
        <w:rPr>
          <w:bCs/>
          <w:i/>
          <w:iCs/>
        </w:rPr>
        <w:t xml:space="preserve">dès le rendu de votre recension ou </w:t>
      </w:r>
      <w:proofErr w:type="gramStart"/>
      <w:r>
        <w:rPr>
          <w:bCs/>
          <w:i/>
          <w:iCs/>
        </w:rPr>
        <w:t>compte</w:t>
      </w:r>
      <w:proofErr w:type="gramEnd"/>
      <w:r>
        <w:rPr>
          <w:bCs/>
          <w:i/>
          <w:iCs/>
        </w:rPr>
        <w:t>-rendu</w:t>
      </w:r>
      <w:r>
        <w:rPr>
          <w:bCs/>
        </w:rPr>
        <w:t>.</w:t>
      </w:r>
    </w:p>
    <w:p w14:paraId="0BA30E5E" w14:textId="3B46D44A" w:rsidR="00D20264" w:rsidRPr="00A10FEE" w:rsidRDefault="00D20264" w:rsidP="00D20264">
      <w:pPr>
        <w:pStyle w:val="Paragraphedeliste"/>
        <w:numPr>
          <w:ilvl w:val="0"/>
          <w:numId w:val="2"/>
        </w:numPr>
        <w:rPr>
          <w:b/>
        </w:rPr>
      </w:pPr>
      <w:r w:rsidRPr="00D20264">
        <w:rPr>
          <w:b/>
        </w:rPr>
        <w:t xml:space="preserve">Dans le </w:t>
      </w:r>
      <w:r>
        <w:rPr>
          <w:b/>
        </w:rPr>
        <w:t xml:space="preserve">cas d’une </w:t>
      </w:r>
      <w:r w:rsidRPr="00A91635">
        <w:rPr>
          <w:b/>
          <w:highlight w:val="yellow"/>
        </w:rPr>
        <w:t>proposition hors-dossier</w:t>
      </w:r>
      <w:r>
        <w:rPr>
          <w:b/>
        </w:rPr>
        <w:t>,</w:t>
      </w:r>
      <w:r w:rsidRPr="00D20264">
        <w:rPr>
          <w:bCs/>
        </w:rPr>
        <w:t xml:space="preserve"> </w:t>
      </w:r>
      <w:r w:rsidR="00A91635">
        <w:rPr>
          <w:bCs/>
        </w:rPr>
        <w:t>les</w:t>
      </w:r>
      <w:r w:rsidRPr="00D20264">
        <w:rPr>
          <w:bCs/>
        </w:rPr>
        <w:t xml:space="preserve"> consignes</w:t>
      </w:r>
      <w:r w:rsidR="00A91635">
        <w:rPr>
          <w:bCs/>
        </w:rPr>
        <w:t xml:space="preserve"> visibles en page suivante</w:t>
      </w:r>
      <w:r w:rsidRPr="00D20264">
        <w:rPr>
          <w:bCs/>
        </w:rPr>
        <w:t xml:space="preserve"> ne sont valables que si une première version de votre article a</w:t>
      </w:r>
      <w:r w:rsidR="00A10FEE">
        <w:rPr>
          <w:bCs/>
        </w:rPr>
        <w:t xml:space="preserve"> déjà</w:t>
      </w:r>
      <w:r w:rsidRPr="00D20264">
        <w:rPr>
          <w:bCs/>
        </w:rPr>
        <w:t xml:space="preserve"> été considéré</w:t>
      </w:r>
      <w:r w:rsidR="00A10FEE">
        <w:rPr>
          <w:bCs/>
        </w:rPr>
        <w:t>e</w:t>
      </w:r>
      <w:r w:rsidRPr="00D20264">
        <w:rPr>
          <w:bCs/>
        </w:rPr>
        <w:t xml:space="preserve"> comme publiable, et que vous transmettez donc une </w:t>
      </w:r>
      <w:r w:rsidRPr="00D20264">
        <w:rPr>
          <w:bCs/>
          <w:i/>
          <w:iCs/>
        </w:rPr>
        <w:t>seconde version</w:t>
      </w:r>
      <w:r w:rsidRPr="00D20264">
        <w:rPr>
          <w:bCs/>
        </w:rPr>
        <w:t>.</w:t>
      </w:r>
    </w:p>
    <w:p w14:paraId="1983F5DB" w14:textId="77777777" w:rsidR="009E1A7F" w:rsidRDefault="009E1A7F" w:rsidP="00AB1AF1">
      <w:pPr>
        <w:ind w:firstLine="0"/>
        <w:rPr>
          <w:b/>
        </w:rPr>
      </w:pPr>
    </w:p>
    <w:p w14:paraId="44E30191" w14:textId="77777777" w:rsidR="009E1A7F" w:rsidRPr="00A10FEE" w:rsidRDefault="009E1A7F" w:rsidP="00AB1AF1">
      <w:pPr>
        <w:ind w:firstLine="0"/>
        <w:rPr>
          <w:i/>
          <w:iCs/>
          <w:color w:val="FF0000"/>
        </w:rPr>
      </w:pPr>
      <w:r w:rsidRPr="00A91635">
        <w:rPr>
          <w:b/>
          <w:bCs/>
        </w:rPr>
        <w:t>L</w:t>
      </w:r>
      <w:r w:rsidR="00AB1AF1" w:rsidRPr="00A91635">
        <w:rPr>
          <w:b/>
          <w:bCs/>
        </w:rPr>
        <w:t>’évaluation de votre article</w:t>
      </w:r>
      <w:r w:rsidR="00AB1AF1" w:rsidRPr="00A91635">
        <w:t xml:space="preserve"> ne concerne que son contenu. </w:t>
      </w:r>
      <w:r w:rsidR="00AB1AF1" w:rsidRPr="00A10FEE">
        <w:rPr>
          <w:i/>
          <w:iCs/>
          <w:color w:val="FF0000"/>
        </w:rPr>
        <w:t xml:space="preserve">Il ne revient pas aux relecteurs </w:t>
      </w:r>
      <w:proofErr w:type="gramStart"/>
      <w:r w:rsidR="00AB1AF1" w:rsidRPr="00A10FEE">
        <w:rPr>
          <w:i/>
          <w:iCs/>
          <w:color w:val="FF0000"/>
        </w:rPr>
        <w:t>de faire</w:t>
      </w:r>
      <w:proofErr w:type="gramEnd"/>
      <w:r w:rsidR="00AB1AF1" w:rsidRPr="00A10FEE">
        <w:rPr>
          <w:i/>
          <w:iCs/>
          <w:color w:val="FF0000"/>
        </w:rPr>
        <w:t xml:space="preserve"> un</w:t>
      </w:r>
      <w:r w:rsidRPr="00A10FEE">
        <w:rPr>
          <w:i/>
          <w:iCs/>
          <w:color w:val="FF0000"/>
        </w:rPr>
        <w:t xml:space="preserve"> travail de vérification de votre respect de la charte ou des normes grammaticales et orthographiques. </w:t>
      </w:r>
    </w:p>
    <w:p w14:paraId="0675DD0F" w14:textId="77777777" w:rsidR="009E1A7F" w:rsidRDefault="009E1A7F" w:rsidP="00AB1AF1">
      <w:pPr>
        <w:ind w:firstLine="0"/>
        <w:rPr>
          <w:i/>
          <w:iCs/>
        </w:rPr>
      </w:pPr>
    </w:p>
    <w:p w14:paraId="037FC4E1" w14:textId="5DEA2350" w:rsidR="009E1A7F" w:rsidRDefault="00AB1AF1" w:rsidP="00AB1AF1">
      <w:pPr>
        <w:ind w:firstLine="0"/>
      </w:pPr>
      <w:r w:rsidRPr="00A91635">
        <w:rPr>
          <w:b/>
          <w:bCs/>
          <w:i/>
          <w:iCs/>
        </w:rPr>
        <w:t>Notre équipe éditoriale</w:t>
      </w:r>
      <w:r w:rsidRPr="00A91635">
        <w:t>, elle, est responsable de la diffusion de votre travail</w:t>
      </w:r>
      <w:r w:rsidR="000E4566" w:rsidRPr="00A91635">
        <w:t xml:space="preserve"> mais </w:t>
      </w:r>
      <w:r w:rsidR="000E4566" w:rsidRPr="00A10FEE">
        <w:rPr>
          <w:i/>
          <w:iCs/>
          <w:color w:val="FF0000"/>
        </w:rPr>
        <w:t xml:space="preserve">ne peut pas non plus </w:t>
      </w:r>
      <w:proofErr w:type="gramStart"/>
      <w:r w:rsidR="000E4566" w:rsidRPr="00A10FEE">
        <w:rPr>
          <w:i/>
          <w:iCs/>
          <w:color w:val="FF0000"/>
        </w:rPr>
        <w:t>faire</w:t>
      </w:r>
      <w:proofErr w:type="gramEnd"/>
      <w:r w:rsidR="000E4566" w:rsidRPr="00A10FEE">
        <w:rPr>
          <w:i/>
          <w:iCs/>
          <w:color w:val="FF0000"/>
        </w:rPr>
        <w:t xml:space="preserve"> un travail </w:t>
      </w:r>
      <w:r w:rsidR="009E1A7F" w:rsidRPr="00A10FEE">
        <w:rPr>
          <w:i/>
          <w:iCs/>
          <w:color w:val="FF0000"/>
        </w:rPr>
        <w:t>d’édition au sens propre</w:t>
      </w:r>
      <w:r w:rsidR="009E1A7F" w:rsidRPr="00A10FEE">
        <w:rPr>
          <w:color w:val="FF0000"/>
        </w:rPr>
        <w:t>, car il s’agit d’une équipe de bénévoles</w:t>
      </w:r>
      <w:r w:rsidR="009E1A7F" w:rsidRPr="00A91635">
        <w:t xml:space="preserve">. </w:t>
      </w:r>
      <w:r w:rsidR="004647DE">
        <w:t xml:space="preserve">Bien sûr, des corrections mineures et ponctuelles pourront être faites, mais votre </w:t>
      </w:r>
      <w:r w:rsidR="009E1A7F" w:rsidRPr="00A91635">
        <w:t xml:space="preserve">travail vous sera </w:t>
      </w:r>
      <w:r w:rsidR="004647DE">
        <w:t>retourné pour modification</w:t>
      </w:r>
      <w:r w:rsidR="009E1A7F" w:rsidRPr="00A91635">
        <w:t xml:space="preserve"> s’il contient trop d’erreurs concernant la charte éditoriale et la mise en forme.</w:t>
      </w:r>
      <w:r w:rsidR="004647DE">
        <w:t xml:space="preserve"> </w:t>
      </w:r>
    </w:p>
    <w:p w14:paraId="26F6ADAD" w14:textId="77777777" w:rsidR="009E1A7F" w:rsidRPr="009E1A7F" w:rsidRDefault="009E1A7F" w:rsidP="00AB1AF1">
      <w:pPr>
        <w:ind w:firstLine="0"/>
      </w:pPr>
    </w:p>
    <w:p w14:paraId="34F8ACBA" w14:textId="265E68BE" w:rsidR="00AB1AF1" w:rsidRDefault="00AB1AF1" w:rsidP="00AB1AF1">
      <w:pPr>
        <w:ind w:firstLine="0"/>
      </w:pPr>
      <w:r>
        <w:t xml:space="preserve">Soumettre un article qui respecte les consignes suivantes et notre charte éditoriale rend </w:t>
      </w:r>
      <w:r w:rsidR="000E4566">
        <w:t>notre</w:t>
      </w:r>
      <w:r>
        <w:t xml:space="preserve"> travail</w:t>
      </w:r>
      <w:r w:rsidR="0068269B">
        <w:t xml:space="preserve"> </w:t>
      </w:r>
      <w:r w:rsidR="0068269B" w:rsidRPr="0068269B">
        <w:rPr>
          <w:i/>
        </w:rPr>
        <w:t>bénévole</w:t>
      </w:r>
      <w:r>
        <w:t xml:space="preserve"> d’autant plus efficace. </w:t>
      </w:r>
    </w:p>
    <w:p w14:paraId="3BA6F6DE" w14:textId="0F59717A" w:rsidR="000E4566" w:rsidRDefault="000E4566" w:rsidP="00AB1AF1">
      <w:pPr>
        <w:ind w:firstLine="0"/>
      </w:pPr>
    </w:p>
    <w:p w14:paraId="60A793CA" w14:textId="77777777" w:rsidR="00A91635" w:rsidRDefault="00A91635" w:rsidP="000E4566">
      <w:pPr>
        <w:ind w:firstLine="0"/>
        <w:rPr>
          <w:b/>
          <w:bCs/>
          <w:sz w:val="28"/>
          <w:szCs w:val="24"/>
          <w:highlight w:val="yellow"/>
        </w:rPr>
      </w:pPr>
    </w:p>
    <w:p w14:paraId="2905A3C9" w14:textId="77777777" w:rsidR="00A91635" w:rsidRDefault="00A91635" w:rsidP="000E4566">
      <w:pPr>
        <w:ind w:firstLine="0"/>
        <w:rPr>
          <w:b/>
          <w:bCs/>
          <w:sz w:val="28"/>
          <w:szCs w:val="24"/>
          <w:highlight w:val="yellow"/>
        </w:rPr>
      </w:pPr>
    </w:p>
    <w:p w14:paraId="3492F11F" w14:textId="77777777" w:rsidR="000E4566" w:rsidRPr="000E4566" w:rsidRDefault="000E4566" w:rsidP="000E4566">
      <w:pPr>
        <w:ind w:firstLine="0"/>
      </w:pPr>
    </w:p>
    <w:p w14:paraId="3628FB0E" w14:textId="139D20C9" w:rsidR="000E4566" w:rsidRPr="00A96EB0" w:rsidRDefault="000E4566" w:rsidP="004C6D09">
      <w:pPr>
        <w:shd w:val="clear" w:color="auto" w:fill="BDD6EE" w:themeFill="accent5" w:themeFillTint="66"/>
        <w:ind w:firstLine="0"/>
        <w:jc w:val="center"/>
        <w:rPr>
          <w:sz w:val="32"/>
          <w:szCs w:val="28"/>
        </w:rPr>
      </w:pPr>
      <w:r w:rsidRPr="00A96EB0">
        <w:rPr>
          <w:b/>
          <w:bCs/>
          <w:sz w:val="32"/>
          <w:szCs w:val="28"/>
        </w:rPr>
        <w:lastRenderedPageBreak/>
        <w:t xml:space="preserve">Vérifications </w:t>
      </w:r>
      <w:r w:rsidR="009E1A7F" w:rsidRPr="00A96EB0">
        <w:rPr>
          <w:b/>
          <w:bCs/>
          <w:sz w:val="32"/>
          <w:szCs w:val="28"/>
        </w:rPr>
        <w:t>essentielles</w:t>
      </w:r>
    </w:p>
    <w:p w14:paraId="176F6FC0" w14:textId="77777777" w:rsidR="00A96EB0" w:rsidRDefault="00A96EB0" w:rsidP="00AB1AF1">
      <w:pPr>
        <w:ind w:firstLine="0"/>
        <w:rPr>
          <w:i/>
          <w:iCs/>
        </w:rPr>
      </w:pPr>
    </w:p>
    <w:p w14:paraId="2351C935" w14:textId="291EE255" w:rsidR="00AB1AF1" w:rsidRDefault="009E1A7F" w:rsidP="00AB1AF1">
      <w:pPr>
        <w:ind w:firstLine="0"/>
      </w:pPr>
      <w:r w:rsidRPr="00D20264">
        <w:rPr>
          <w:i/>
          <w:iCs/>
        </w:rPr>
        <w:t>Notre charte contient des éléments supplémentaires, mais la liste ci-dessous vous permet d’éviter les problèmes les plus communs</w:t>
      </w:r>
      <w:r w:rsidRPr="00D20264">
        <w:t>.</w:t>
      </w:r>
    </w:p>
    <w:p w14:paraId="20DD9898" w14:textId="77777777" w:rsidR="00A96EB0" w:rsidRDefault="00A96EB0" w:rsidP="00AB1AF1">
      <w:pPr>
        <w:ind w:firstLine="0"/>
      </w:pPr>
    </w:p>
    <w:p w14:paraId="35CE4B5F" w14:textId="1758B608" w:rsidR="00AB1AF1" w:rsidRDefault="00AB1AF1" w:rsidP="00AB1AF1">
      <w:pPr>
        <w:pStyle w:val="Paragraphedeliste"/>
        <w:numPr>
          <w:ilvl w:val="0"/>
          <w:numId w:val="1"/>
        </w:numPr>
        <w:rPr>
          <w:b/>
        </w:rPr>
      </w:pPr>
      <w:r w:rsidRPr="007B5C10">
        <w:rPr>
          <w:b/>
          <w:highlight w:val="yellow"/>
        </w:rPr>
        <w:t xml:space="preserve">Veuillez vérifier que vous respectez les </w:t>
      </w:r>
      <w:r w:rsidRPr="007B5C10">
        <w:rPr>
          <w:b/>
          <w:highlight w:val="yellow"/>
          <w:u w:val="single"/>
        </w:rPr>
        <w:t>détails</w:t>
      </w:r>
      <w:r w:rsidRPr="007B5C10">
        <w:rPr>
          <w:b/>
          <w:highlight w:val="yellow"/>
        </w:rPr>
        <w:t xml:space="preserve"> de notre charte éditoriale</w:t>
      </w:r>
      <w:r>
        <w:rPr>
          <w:b/>
        </w:rPr>
        <w:t xml:space="preserve">, notamment en ce qui concerne les citations, les notes de bas de page et les références. </w:t>
      </w:r>
      <w:r w:rsidR="00A10FEE">
        <w:rPr>
          <w:b/>
        </w:rPr>
        <w:t>(</w:t>
      </w:r>
      <w:hyperlink r:id="rId7" w:history="1">
        <w:r w:rsidR="00A10FEE" w:rsidRPr="002D7A7D">
          <w:rPr>
            <w:rStyle w:val="Lienhypertexte"/>
            <w:b/>
          </w:rPr>
          <w:t>http://www.implications-philosophiques.org/soumettre-un-article/</w:t>
        </w:r>
      </w:hyperlink>
      <w:r w:rsidR="00A10FEE">
        <w:rPr>
          <w:b/>
        </w:rPr>
        <w:t>)</w:t>
      </w:r>
    </w:p>
    <w:p w14:paraId="566C50AD" w14:textId="69D8F601" w:rsidR="001459BD" w:rsidRDefault="001459BD" w:rsidP="00AB1AF1">
      <w:pPr>
        <w:pStyle w:val="Paragraphedeliste"/>
        <w:numPr>
          <w:ilvl w:val="0"/>
          <w:numId w:val="1"/>
        </w:numPr>
        <w:rPr>
          <w:b/>
        </w:rPr>
      </w:pPr>
      <w:r w:rsidRPr="004647DE">
        <w:rPr>
          <w:b/>
          <w:highlight w:val="yellow"/>
        </w:rPr>
        <w:t xml:space="preserve">Veuillez éviter absolument l’utilisation de tout </w:t>
      </w:r>
      <w:r w:rsidRPr="004647DE">
        <w:rPr>
          <w:b/>
          <w:highlight w:val="yellow"/>
          <w:u w:val="single"/>
        </w:rPr>
        <w:t>style</w:t>
      </w:r>
      <w:r w:rsidR="007F7318">
        <w:rPr>
          <w:b/>
          <w:u w:val="single"/>
        </w:rPr>
        <w:t xml:space="preserve"> préconçu sur Word par exemple</w:t>
      </w:r>
      <w:r>
        <w:rPr>
          <w:b/>
          <w:u w:val="single"/>
        </w:rPr>
        <w:t> </w:t>
      </w:r>
      <w:r>
        <w:rPr>
          <w:b/>
        </w:rPr>
        <w:t xml:space="preserve">: </w:t>
      </w:r>
      <w:r w:rsidRPr="007F7318">
        <w:t>le transfert du document vers le site ne les prend généralement pas en compte</w:t>
      </w:r>
      <w:r w:rsidR="007F7318" w:rsidRPr="007F7318">
        <w:t>. C’est notamment le cas des</w:t>
      </w:r>
      <w:r w:rsidR="007F7318">
        <w:rPr>
          <w:b/>
        </w:rPr>
        <w:t xml:space="preserve"> titres. Gras, italique, soulignage et polices différentes pour les mettre en valeur sont cependant possibles. </w:t>
      </w:r>
    </w:p>
    <w:p w14:paraId="1E2CB7DF" w14:textId="5E90F011" w:rsidR="001459BD" w:rsidRPr="001459BD" w:rsidRDefault="001459BD" w:rsidP="00AB1AF1">
      <w:pPr>
        <w:pStyle w:val="Paragraphedeliste"/>
        <w:numPr>
          <w:ilvl w:val="0"/>
          <w:numId w:val="1"/>
        </w:numPr>
        <w:rPr>
          <w:b/>
        </w:rPr>
      </w:pPr>
      <w:r w:rsidRPr="007B5C10">
        <w:rPr>
          <w:b/>
          <w:highlight w:val="yellow"/>
        </w:rPr>
        <w:t>Veuillez</w:t>
      </w:r>
      <w:r w:rsidR="009E1A7F" w:rsidRPr="007B5C10">
        <w:rPr>
          <w:b/>
          <w:highlight w:val="yellow"/>
        </w:rPr>
        <w:t xml:space="preserve"> impérativement</w:t>
      </w:r>
      <w:r w:rsidRPr="007B5C10">
        <w:rPr>
          <w:b/>
          <w:highlight w:val="yellow"/>
        </w:rPr>
        <w:t xml:space="preserve"> soumettre un </w:t>
      </w:r>
      <w:r w:rsidRPr="007B5C10">
        <w:rPr>
          <w:b/>
          <w:highlight w:val="yellow"/>
          <w:u w:val="single"/>
        </w:rPr>
        <w:t>résumé</w:t>
      </w:r>
      <w:r>
        <w:rPr>
          <w:b/>
        </w:rPr>
        <w:t xml:space="preserve"> de quelques lignes de votre article, en français et en anglais, accompagné de deux listes de 5 mots-clefs, une pour chaque langue. </w:t>
      </w:r>
      <w:r>
        <w:t xml:space="preserve">C’est une nécessité pour assurer la visibilité internationale de votre travail. </w:t>
      </w:r>
    </w:p>
    <w:p w14:paraId="499AA861" w14:textId="77777777" w:rsidR="009E1A7F" w:rsidRPr="009E1A7F" w:rsidRDefault="001459BD" w:rsidP="000E4566">
      <w:pPr>
        <w:pStyle w:val="Paragraphedeliste"/>
        <w:numPr>
          <w:ilvl w:val="0"/>
          <w:numId w:val="1"/>
        </w:numPr>
        <w:rPr>
          <w:b/>
        </w:rPr>
      </w:pPr>
      <w:r w:rsidRPr="007B5C10">
        <w:rPr>
          <w:b/>
          <w:highlight w:val="yellow"/>
        </w:rPr>
        <w:t>Veuillez vérifier que le haut de l’article contient votre nom avec les détails vous concernant</w:t>
      </w:r>
      <w:r>
        <w:rPr>
          <w:b/>
        </w:rPr>
        <w:t xml:space="preserve"> qui vous paraissent pertinents, pour </w:t>
      </w:r>
      <w:r w:rsidRPr="007B5C10">
        <w:rPr>
          <w:b/>
        </w:rPr>
        <w:t>présentation</w:t>
      </w:r>
      <w:r>
        <w:rPr>
          <w:b/>
        </w:rPr>
        <w:t xml:space="preserve"> </w:t>
      </w:r>
      <w:r w:rsidRPr="001459BD">
        <w:t>(diplômes, position institutionnelle, ouvrage, discipline etc.)</w:t>
      </w:r>
      <w:r w:rsidR="009E1A7F">
        <w:t xml:space="preserve">. </w:t>
      </w:r>
    </w:p>
    <w:p w14:paraId="46D63A13" w14:textId="6EB740A6" w:rsidR="000E4566" w:rsidRPr="007B5C10" w:rsidRDefault="009E1A7F" w:rsidP="007B5C10">
      <w:pPr>
        <w:pStyle w:val="Paragraphedeliste"/>
        <w:numPr>
          <w:ilvl w:val="0"/>
          <w:numId w:val="1"/>
        </w:numPr>
        <w:rPr>
          <w:b/>
        </w:rPr>
      </w:pPr>
      <w:r>
        <w:t xml:space="preserve">Les </w:t>
      </w:r>
      <w:r w:rsidRPr="007B5C10">
        <w:rPr>
          <w:highlight w:val="yellow"/>
        </w:rPr>
        <w:t xml:space="preserve">coordonnateurs devront s’assurer que </w:t>
      </w:r>
      <w:r w:rsidRPr="007B5C10">
        <w:rPr>
          <w:b/>
          <w:bCs/>
          <w:highlight w:val="yellow"/>
        </w:rPr>
        <w:t>les détails bibliographiques sont obtenus</w:t>
      </w:r>
      <w:r w:rsidRPr="009E1A7F">
        <w:rPr>
          <w:b/>
          <w:bCs/>
        </w:rPr>
        <w:t xml:space="preserve"> et transmis</w:t>
      </w:r>
      <w:r>
        <w:t xml:space="preserve"> avec la version finale de l’article. Bien évidemment, ces détails sont ôtés de l’article lors du processus anonyme d’évaluation.</w:t>
      </w:r>
    </w:p>
    <w:p w14:paraId="5DE38CD9" w14:textId="0AE8634D" w:rsidR="00FF0656" w:rsidRDefault="00FF0656" w:rsidP="001459BD">
      <w:pPr>
        <w:pStyle w:val="Paragraphedeliste"/>
        <w:numPr>
          <w:ilvl w:val="0"/>
          <w:numId w:val="1"/>
        </w:numPr>
      </w:pPr>
      <w:r w:rsidRPr="00FF0656">
        <w:rPr>
          <w:b/>
        </w:rPr>
        <w:t>Au-delà de 55/60 caractères, votre titre peut être tronqué par le site</w:t>
      </w:r>
      <w:r>
        <w:t xml:space="preserve">. Nous n’imposons aucune limite stricte, mais vous recommandons soit d’avoir un titre court seul, soit d’avoir un titre court et un sous-titre aussi long que vous le souhaitez, dans les limites du raisonnable. Nous garderons le titre pour l’en-tête de l’article, et garderons le sous-titre pour le corps du texte. </w:t>
      </w:r>
    </w:p>
    <w:p w14:paraId="2372C021" w14:textId="6B094687" w:rsidR="001459BD" w:rsidRDefault="001459BD" w:rsidP="001459BD">
      <w:pPr>
        <w:pStyle w:val="Paragraphedeliste"/>
        <w:numPr>
          <w:ilvl w:val="0"/>
          <w:numId w:val="1"/>
        </w:numPr>
      </w:pPr>
      <w:r>
        <w:t xml:space="preserve">Les </w:t>
      </w:r>
      <w:r w:rsidRPr="001459BD">
        <w:rPr>
          <w:b/>
        </w:rPr>
        <w:t>citations longues</w:t>
      </w:r>
      <w:r>
        <w:t xml:space="preserve"> (+ de 3 lignes) doivent séparées du texte, sans guillemets (voir charte)</w:t>
      </w:r>
    </w:p>
    <w:p w14:paraId="6F763F3E" w14:textId="421AAB40" w:rsidR="000C725E" w:rsidRDefault="002D75D4" w:rsidP="001459BD">
      <w:pPr>
        <w:pStyle w:val="Paragraphedeliste"/>
        <w:numPr>
          <w:ilvl w:val="0"/>
          <w:numId w:val="1"/>
        </w:numPr>
      </w:pPr>
      <w:r>
        <w:t>Nous vous demandons</w:t>
      </w:r>
      <w:r w:rsidR="000C725E">
        <w:t xml:space="preserve"> de numéroter en commençant par </w:t>
      </w:r>
      <w:r w:rsidR="000C725E" w:rsidRPr="000C725E">
        <w:rPr>
          <w:b/>
        </w:rPr>
        <w:t>I, II, III</w:t>
      </w:r>
      <w:r w:rsidR="000C725E">
        <w:t xml:space="preserve"> etc. pour les </w:t>
      </w:r>
      <w:r w:rsidR="000C725E" w:rsidRPr="000C725E">
        <w:rPr>
          <w:b/>
        </w:rPr>
        <w:t>titres principaux</w:t>
      </w:r>
      <w:r w:rsidR="000C725E">
        <w:t xml:space="preserve">. Les </w:t>
      </w:r>
      <w:r w:rsidR="000C725E" w:rsidRPr="000C725E">
        <w:rPr>
          <w:b/>
        </w:rPr>
        <w:t>titres secondaires</w:t>
      </w:r>
      <w:r w:rsidR="000C725E">
        <w:t xml:space="preserve"> peuvent être numérotés 1, 2, 3 etc. ou ne pas avoir du tout de numérotation. Il est aussi préférable de distinguer </w:t>
      </w:r>
      <w:r w:rsidR="000C725E" w:rsidRPr="000C725E">
        <w:rPr>
          <w:b/>
        </w:rPr>
        <w:t xml:space="preserve">l’introduction et la conclusion par des </w:t>
      </w:r>
      <w:r w:rsidR="000C725E" w:rsidRPr="000C725E">
        <w:rPr>
          <w:b/>
          <w:u w:val="single"/>
        </w:rPr>
        <w:t>titres</w:t>
      </w:r>
      <w:r w:rsidR="000C725E">
        <w:t xml:space="preserve">. </w:t>
      </w:r>
    </w:p>
    <w:p w14:paraId="1A5FF806" w14:textId="4FA96AD3" w:rsidR="001459BD" w:rsidRDefault="001459BD" w:rsidP="001459BD">
      <w:pPr>
        <w:pStyle w:val="Paragraphedeliste"/>
        <w:numPr>
          <w:ilvl w:val="0"/>
          <w:numId w:val="1"/>
        </w:numPr>
      </w:pPr>
      <w:r>
        <w:t xml:space="preserve">Les </w:t>
      </w:r>
      <w:r w:rsidRPr="001459BD">
        <w:rPr>
          <w:b/>
          <w:u w:val="single"/>
        </w:rPr>
        <w:t xml:space="preserve">alinéas </w:t>
      </w:r>
      <w:r w:rsidR="000E4566">
        <w:rPr>
          <w:b/>
          <w:u w:val="single"/>
        </w:rPr>
        <w:t>doivent être évités</w:t>
      </w:r>
    </w:p>
    <w:p w14:paraId="46BE56FA" w14:textId="414C0F52" w:rsidR="00674F8F" w:rsidRDefault="007F7318" w:rsidP="001459BD">
      <w:pPr>
        <w:pStyle w:val="Paragraphedeliste"/>
        <w:numPr>
          <w:ilvl w:val="0"/>
          <w:numId w:val="1"/>
        </w:numPr>
      </w:pPr>
      <w:r>
        <w:t>Du fait de l’apparence du site, les</w:t>
      </w:r>
      <w:r w:rsidR="00674F8F">
        <w:t xml:space="preserve"> </w:t>
      </w:r>
      <w:r w:rsidR="00674F8F">
        <w:rPr>
          <w:b/>
        </w:rPr>
        <w:t xml:space="preserve">notes </w:t>
      </w:r>
      <w:r w:rsidR="00674F8F">
        <w:t xml:space="preserve">sont systématiquement des notes de </w:t>
      </w:r>
      <w:r w:rsidR="00674F8F">
        <w:rPr>
          <w:b/>
        </w:rPr>
        <w:t>fin de texte </w:t>
      </w:r>
      <w:r w:rsidR="00674F8F">
        <w:t xml:space="preserve">: la transition est immédiate entre notes de bas de page et notes de fin de texte, </w:t>
      </w:r>
      <w:r w:rsidR="00674F8F">
        <w:lastRenderedPageBreak/>
        <w:t xml:space="preserve">mais cela implique que les lecteurs liront moins facilement donc moins systématiquement vos notes. </w:t>
      </w:r>
      <w:r w:rsidR="00756147">
        <w:t xml:space="preserve">Il vaut donc mieux éviter qu’elles ne contiennent trop de texte ou soient essentielles à la compréhension du texte principal. </w:t>
      </w:r>
      <w:r>
        <w:t>Vous pouvez cependant rédiger vos notes comme des notes de bas de page dans votre document.</w:t>
      </w:r>
    </w:p>
    <w:p w14:paraId="1DF4A265" w14:textId="4C1567D8" w:rsidR="00A10FEE" w:rsidRDefault="00A10FEE" w:rsidP="001459BD">
      <w:pPr>
        <w:pStyle w:val="Paragraphedeliste"/>
        <w:numPr>
          <w:ilvl w:val="0"/>
          <w:numId w:val="1"/>
        </w:numPr>
      </w:pPr>
      <w:r>
        <w:t xml:space="preserve">Dans les </w:t>
      </w:r>
      <w:r w:rsidRPr="00A10FEE">
        <w:rPr>
          <w:b/>
          <w:bCs/>
          <w:u w:val="single"/>
        </w:rPr>
        <w:t>recensions et compte-rendu</w:t>
      </w:r>
      <w:r>
        <w:t xml:space="preserve">, les citations de l’ouvrage recensé doivent être intégrée directement au corps du texte, avec </w:t>
      </w:r>
      <w:r w:rsidRPr="00A10FEE">
        <w:rPr>
          <w:b/>
          <w:bCs/>
        </w:rPr>
        <w:t>(p. X)</w:t>
      </w:r>
      <w:r>
        <w:t xml:space="preserve">. </w:t>
      </w:r>
    </w:p>
    <w:p w14:paraId="6C3DAD92" w14:textId="7706B6BB" w:rsidR="00784F80" w:rsidRDefault="00784F80" w:rsidP="001459BD">
      <w:pPr>
        <w:pStyle w:val="Paragraphedeliste"/>
        <w:numPr>
          <w:ilvl w:val="0"/>
          <w:numId w:val="1"/>
        </w:numPr>
      </w:pPr>
      <w:bookmarkStart w:id="0" w:name="_Hlk119079081"/>
      <w:r>
        <w:t xml:space="preserve">Nous vous recommandons de </w:t>
      </w:r>
      <w:r w:rsidRPr="00784F80">
        <w:rPr>
          <w:b/>
          <w:bCs/>
          <w:highlight w:val="yellow"/>
        </w:rPr>
        <w:t>suggérer la création de liens hypertextes</w:t>
      </w:r>
      <w:r w:rsidRPr="00784F80">
        <w:rPr>
          <w:b/>
          <w:bCs/>
        </w:rPr>
        <w:t xml:space="preserve"> dans votre article, vers des </w:t>
      </w:r>
      <w:r w:rsidRPr="00784F80">
        <w:rPr>
          <w:b/>
          <w:bCs/>
          <w:highlight w:val="yellow"/>
        </w:rPr>
        <w:t xml:space="preserve">contenus extérieurs </w:t>
      </w:r>
      <w:r w:rsidRPr="00784F80">
        <w:rPr>
          <w:b/>
          <w:bCs/>
          <w:i/>
          <w:iCs/>
          <w:highlight w:val="yellow"/>
        </w:rPr>
        <w:t>et</w:t>
      </w:r>
      <w:r w:rsidRPr="00784F80">
        <w:rPr>
          <w:b/>
          <w:bCs/>
          <w:highlight w:val="yellow"/>
        </w:rPr>
        <w:t xml:space="preserve"> intérieurs</w:t>
      </w:r>
      <w:r w:rsidRPr="00784F80">
        <w:rPr>
          <w:b/>
          <w:bCs/>
        </w:rPr>
        <w:t xml:space="preserve"> au site, selon ce qui vous semble pertinent</w:t>
      </w:r>
      <w:r>
        <w:t>. Vous pouvez nous envoyer les liens avec votre soumission.</w:t>
      </w:r>
    </w:p>
    <w:p w14:paraId="5C461ED1" w14:textId="641CBA7E" w:rsidR="004647DE" w:rsidRDefault="004647DE" w:rsidP="001459BD">
      <w:pPr>
        <w:pStyle w:val="Paragraphedeliste"/>
        <w:numPr>
          <w:ilvl w:val="0"/>
          <w:numId w:val="1"/>
        </w:numPr>
      </w:pPr>
      <w:bookmarkStart w:id="1" w:name="_Hlk135825715"/>
      <w:r>
        <w:t xml:space="preserve">A ce sujet, nous demandons aux </w:t>
      </w:r>
      <w:proofErr w:type="spellStart"/>
      <w:r>
        <w:t>auteur.</w:t>
      </w:r>
      <w:proofErr w:type="gramStart"/>
      <w:r>
        <w:t>e.s</w:t>
      </w:r>
      <w:proofErr w:type="spellEnd"/>
      <w:proofErr w:type="gramEnd"/>
      <w:r>
        <w:t xml:space="preserve"> </w:t>
      </w:r>
      <w:r w:rsidRPr="004647DE">
        <w:rPr>
          <w:b/>
          <w:bCs/>
          <w:highlight w:val="yellow"/>
        </w:rPr>
        <w:t>d’indiquer, dès qu’ils sont disponibles, les DOI des articles ou contenus cités</w:t>
      </w:r>
      <w:r>
        <w:t xml:space="preserve">. Cette mention permet aux </w:t>
      </w:r>
      <w:proofErr w:type="spellStart"/>
      <w:r>
        <w:t>auteur.</w:t>
      </w:r>
      <w:proofErr w:type="gramStart"/>
      <w:r>
        <w:t>e.s</w:t>
      </w:r>
      <w:proofErr w:type="spellEnd"/>
      <w:proofErr w:type="gramEnd"/>
      <w:r>
        <w:t xml:space="preserve"> d’avoir des statistiques et des informations précises sur le nombre de fois où leurs articles sont cités. C’est une donnée de plus en plus important</w:t>
      </w:r>
      <w:r w:rsidR="000211DC">
        <w:t>e</w:t>
      </w:r>
      <w:r>
        <w:t xml:space="preserve"> pour les chercheurs et chercheuses. </w:t>
      </w:r>
    </w:p>
    <w:bookmarkEnd w:id="0"/>
    <w:bookmarkEnd w:id="1"/>
    <w:p w14:paraId="1D750605" w14:textId="77777777" w:rsidR="000C725E" w:rsidRDefault="000C725E" w:rsidP="00674F8F">
      <w:pPr>
        <w:ind w:firstLine="0"/>
      </w:pPr>
    </w:p>
    <w:p w14:paraId="347243E7" w14:textId="66006889" w:rsidR="001F69A7" w:rsidRPr="000E4566" w:rsidRDefault="001F69A7" w:rsidP="004C6D09">
      <w:pPr>
        <w:shd w:val="clear" w:color="auto" w:fill="BDD6EE" w:themeFill="accent5" w:themeFillTint="66"/>
        <w:ind w:firstLine="0"/>
        <w:rPr>
          <w:sz w:val="28"/>
          <w:szCs w:val="24"/>
        </w:rPr>
      </w:pPr>
      <w:r w:rsidRPr="004C6D09">
        <w:rPr>
          <w:b/>
          <w:bCs/>
          <w:sz w:val="28"/>
          <w:szCs w:val="24"/>
        </w:rPr>
        <w:t>Lorsque vous reprenez un article</w:t>
      </w:r>
      <w:r w:rsidR="00A10FEE" w:rsidRPr="004C6D09">
        <w:rPr>
          <w:b/>
          <w:bCs/>
          <w:sz w:val="28"/>
          <w:szCs w:val="24"/>
        </w:rPr>
        <w:t>/recension/compte-rendu</w:t>
      </w:r>
      <w:r w:rsidRPr="004C6D09">
        <w:rPr>
          <w:b/>
          <w:bCs/>
          <w:sz w:val="28"/>
          <w:szCs w:val="24"/>
        </w:rPr>
        <w:t xml:space="preserve"> pour le soumettre </w:t>
      </w:r>
      <w:r w:rsidRPr="004C6D09">
        <w:rPr>
          <w:b/>
          <w:bCs/>
          <w:sz w:val="28"/>
          <w:szCs w:val="24"/>
          <w:u w:val="single"/>
        </w:rPr>
        <w:t>à nouveau</w:t>
      </w:r>
      <w:r w:rsidRPr="004C6D09">
        <w:rPr>
          <w:b/>
          <w:bCs/>
          <w:sz w:val="28"/>
          <w:szCs w:val="24"/>
        </w:rPr>
        <w:t> :</w:t>
      </w:r>
      <w:r w:rsidRPr="000E4566">
        <w:rPr>
          <w:sz w:val="28"/>
          <w:szCs w:val="24"/>
        </w:rPr>
        <w:t xml:space="preserve">  </w:t>
      </w:r>
    </w:p>
    <w:p w14:paraId="1EA3CC96" w14:textId="77777777" w:rsidR="001F69A7" w:rsidRPr="000E4566" w:rsidRDefault="001F69A7" w:rsidP="001F69A7">
      <w:pPr>
        <w:ind w:firstLine="0"/>
        <w:rPr>
          <w:b/>
          <w:bCs/>
        </w:rPr>
      </w:pPr>
    </w:p>
    <w:p w14:paraId="0CEC5DE7" w14:textId="38B72CE8" w:rsidR="001F69A7" w:rsidRPr="001F69A7" w:rsidRDefault="001F69A7" w:rsidP="001F69A7">
      <w:pPr>
        <w:pStyle w:val="Paragraphedeliste"/>
        <w:numPr>
          <w:ilvl w:val="0"/>
          <w:numId w:val="1"/>
        </w:numPr>
        <w:rPr>
          <w:b/>
          <w:bCs/>
        </w:rPr>
      </w:pPr>
      <w:r w:rsidRPr="001F69A7">
        <w:rPr>
          <w:b/>
          <w:bCs/>
          <w:highlight w:val="yellow"/>
        </w:rPr>
        <w:t>Rendez visibles</w:t>
      </w:r>
      <w:r w:rsidRPr="001F69A7">
        <w:rPr>
          <w:b/>
          <w:bCs/>
        </w:rPr>
        <w:t xml:space="preserve">, autant que possible, </w:t>
      </w:r>
      <w:r w:rsidRPr="001F69A7">
        <w:rPr>
          <w:b/>
          <w:bCs/>
          <w:highlight w:val="yellow"/>
          <w:u w:val="single"/>
        </w:rPr>
        <w:t>les modifications faites</w:t>
      </w:r>
      <w:r w:rsidRPr="001F69A7">
        <w:rPr>
          <w:b/>
          <w:bCs/>
        </w:rPr>
        <w:t xml:space="preserve"> par rapport à la première version. Utilisez pour cela le </w:t>
      </w:r>
      <w:r w:rsidRPr="001F69A7">
        <w:rPr>
          <w:b/>
          <w:bCs/>
          <w:highlight w:val="yellow"/>
          <w:u w:val="single"/>
        </w:rPr>
        <w:t>suivi de modifications</w:t>
      </w:r>
      <w:r w:rsidRPr="001F69A7">
        <w:rPr>
          <w:b/>
          <w:bCs/>
        </w:rPr>
        <w:t xml:space="preserve"> sur Word.</w:t>
      </w:r>
    </w:p>
    <w:p w14:paraId="62DB1E5D" w14:textId="7D1C073D" w:rsidR="001F69A7" w:rsidRDefault="001F69A7" w:rsidP="001F69A7">
      <w:pPr>
        <w:pStyle w:val="Paragraphedeliste"/>
        <w:numPr>
          <w:ilvl w:val="0"/>
          <w:numId w:val="1"/>
        </w:numPr>
      </w:pPr>
      <w:r w:rsidRPr="001F69A7">
        <w:rPr>
          <w:b/>
          <w:bCs/>
          <w:highlight w:val="yellow"/>
        </w:rPr>
        <w:t>Rédige</w:t>
      </w:r>
      <w:r>
        <w:rPr>
          <w:b/>
          <w:bCs/>
          <w:highlight w:val="yellow"/>
        </w:rPr>
        <w:t>z</w:t>
      </w:r>
      <w:r w:rsidRPr="001F69A7">
        <w:rPr>
          <w:b/>
          <w:bCs/>
          <w:highlight w:val="yellow"/>
        </w:rPr>
        <w:t xml:space="preserve"> </w:t>
      </w:r>
      <w:r w:rsidRPr="001F69A7">
        <w:rPr>
          <w:b/>
          <w:bCs/>
          <w:highlight w:val="yellow"/>
          <w:u w:val="single"/>
        </w:rPr>
        <w:t>une fiche-bilan</w:t>
      </w:r>
      <w:r w:rsidRPr="001F69A7">
        <w:rPr>
          <w:b/>
          <w:bCs/>
        </w:rPr>
        <w:t xml:space="preserve">, </w:t>
      </w:r>
      <w:r>
        <w:rPr>
          <w:b/>
          <w:bCs/>
        </w:rPr>
        <w:t xml:space="preserve">en </w:t>
      </w:r>
      <w:r w:rsidRPr="001F69A7">
        <w:rPr>
          <w:b/>
          <w:bCs/>
        </w:rPr>
        <w:t xml:space="preserve">mettant en </w:t>
      </w:r>
      <w:r>
        <w:rPr>
          <w:b/>
          <w:bCs/>
        </w:rPr>
        <w:t>évidence</w:t>
      </w:r>
      <w:r w:rsidRPr="001F69A7">
        <w:rPr>
          <w:b/>
          <w:bCs/>
        </w:rPr>
        <w:t xml:space="preserve"> les problèmes soulignés par les </w:t>
      </w:r>
      <w:r w:rsidR="001043ED">
        <w:rPr>
          <w:b/>
          <w:bCs/>
        </w:rPr>
        <w:t>relecteurs éventuels</w:t>
      </w:r>
      <w:r w:rsidRPr="001F69A7">
        <w:rPr>
          <w:b/>
          <w:bCs/>
        </w:rPr>
        <w:t xml:space="preserve"> et la façon dont vous avez cherché à y répondre.</w:t>
      </w:r>
      <w:r w:rsidRPr="001F69A7">
        <w:t xml:space="preserve"> Vous pouvez tout à fait défendre des éléments de la première version de votre texte. L’important est de justifier vos choix et de permettre </w:t>
      </w:r>
      <w:r w:rsidR="001043ED">
        <w:t>à la rédaction de faire un choix éclairé.</w:t>
      </w:r>
    </w:p>
    <w:p w14:paraId="37562F02" w14:textId="421B88EA" w:rsidR="00BC2EF8" w:rsidRDefault="00BC2EF8" w:rsidP="001F69A7">
      <w:pPr>
        <w:pStyle w:val="Paragraphedeliste"/>
        <w:numPr>
          <w:ilvl w:val="0"/>
          <w:numId w:val="1"/>
        </w:numPr>
      </w:pPr>
      <w:r>
        <w:rPr>
          <w:b/>
          <w:bCs/>
        </w:rPr>
        <w:t>Notre charte est assez « libre ».</w:t>
      </w:r>
      <w:r>
        <w:t xml:space="preserve"> Néanmoins, il vous faut être </w:t>
      </w:r>
      <w:proofErr w:type="spellStart"/>
      <w:proofErr w:type="gramStart"/>
      <w:r w:rsidRPr="00BC2EF8">
        <w:rPr>
          <w:b/>
          <w:bCs/>
          <w:highlight w:val="yellow"/>
        </w:rPr>
        <w:t>cohérent.e</w:t>
      </w:r>
      <w:proofErr w:type="spellEnd"/>
      <w:proofErr w:type="gramEnd"/>
      <w:r w:rsidRPr="00BC2EF8">
        <w:rPr>
          <w:highlight w:val="yellow"/>
        </w:rPr>
        <w:t xml:space="preserve"> sur le style choisi</w:t>
      </w:r>
      <w:r>
        <w:t xml:space="preserve">. Pour faciliter la relecture de votre article par l’équipe éditoriale, veuillez bien </w:t>
      </w:r>
      <w:r w:rsidRPr="00BC2EF8">
        <w:rPr>
          <w:highlight w:val="yellow"/>
        </w:rPr>
        <w:t>indiquer</w:t>
      </w:r>
      <w:r>
        <w:t xml:space="preserve">, possiblement au moyen d’un exemple, le </w:t>
      </w:r>
      <w:r w:rsidRPr="00BC2EF8">
        <w:rPr>
          <w:b/>
          <w:bCs/>
          <w:highlight w:val="yellow"/>
        </w:rPr>
        <w:t>style suivi pour les références</w:t>
      </w:r>
      <w:r>
        <w:t xml:space="preserve">. </w:t>
      </w:r>
    </w:p>
    <w:p w14:paraId="3560492F" w14:textId="7DFEA17F" w:rsidR="00784F80" w:rsidRDefault="00784F80" w:rsidP="00784F80">
      <w:pPr>
        <w:pStyle w:val="Paragraphedeliste"/>
        <w:numPr>
          <w:ilvl w:val="0"/>
          <w:numId w:val="1"/>
        </w:numPr>
      </w:pPr>
      <w:r>
        <w:t xml:space="preserve">Nous vous recommandons de </w:t>
      </w:r>
      <w:r w:rsidRPr="00784F80">
        <w:rPr>
          <w:b/>
          <w:bCs/>
          <w:highlight w:val="yellow"/>
        </w:rPr>
        <w:t>suggérer la création de liens hypertextes</w:t>
      </w:r>
      <w:r w:rsidRPr="00784F80">
        <w:rPr>
          <w:b/>
          <w:bCs/>
        </w:rPr>
        <w:t xml:space="preserve"> dans votre article, vers des </w:t>
      </w:r>
      <w:r w:rsidRPr="00784F80">
        <w:rPr>
          <w:b/>
          <w:bCs/>
          <w:highlight w:val="yellow"/>
        </w:rPr>
        <w:t xml:space="preserve">contenus extérieurs </w:t>
      </w:r>
      <w:r w:rsidRPr="00784F80">
        <w:rPr>
          <w:b/>
          <w:bCs/>
          <w:i/>
          <w:iCs/>
          <w:highlight w:val="yellow"/>
        </w:rPr>
        <w:t>et</w:t>
      </w:r>
      <w:r w:rsidRPr="00784F80">
        <w:rPr>
          <w:b/>
          <w:bCs/>
          <w:highlight w:val="yellow"/>
        </w:rPr>
        <w:t xml:space="preserve"> intérieurs</w:t>
      </w:r>
      <w:r w:rsidRPr="00784F80">
        <w:rPr>
          <w:b/>
          <w:bCs/>
        </w:rPr>
        <w:t xml:space="preserve"> au site, selon ce qui vous semble pertinent</w:t>
      </w:r>
      <w:r>
        <w:t>. Vous pouvez nous envoyer les liens avec votre soumission.</w:t>
      </w:r>
    </w:p>
    <w:p w14:paraId="2AAC1109" w14:textId="77777777" w:rsidR="000211DC" w:rsidRPr="000211DC" w:rsidRDefault="000211DC" w:rsidP="000211DC">
      <w:pPr>
        <w:pStyle w:val="Paragraphedeliste"/>
        <w:numPr>
          <w:ilvl w:val="0"/>
          <w:numId w:val="1"/>
        </w:numPr>
      </w:pPr>
      <w:proofErr w:type="spellStart"/>
      <w:r w:rsidRPr="000211DC">
        <w:t>A</w:t>
      </w:r>
      <w:proofErr w:type="spellEnd"/>
      <w:r w:rsidRPr="000211DC">
        <w:t xml:space="preserve"> ce sujet, nous demandons aux </w:t>
      </w:r>
      <w:proofErr w:type="spellStart"/>
      <w:r w:rsidRPr="000211DC">
        <w:t>auteur.</w:t>
      </w:r>
      <w:proofErr w:type="gramStart"/>
      <w:r w:rsidRPr="000211DC">
        <w:t>e.s</w:t>
      </w:r>
      <w:proofErr w:type="spellEnd"/>
      <w:proofErr w:type="gramEnd"/>
      <w:r w:rsidRPr="000211DC">
        <w:t xml:space="preserve"> </w:t>
      </w:r>
      <w:r w:rsidRPr="000211DC">
        <w:rPr>
          <w:b/>
          <w:bCs/>
          <w:highlight w:val="yellow"/>
        </w:rPr>
        <w:t>d’indiquer, dès qu’ils sont disponibles, les DOI des articles ou contenus cités</w:t>
      </w:r>
      <w:r w:rsidRPr="000211DC">
        <w:t xml:space="preserve">. Cette mention permet aux </w:t>
      </w:r>
      <w:proofErr w:type="spellStart"/>
      <w:r w:rsidRPr="000211DC">
        <w:t>auteur.</w:t>
      </w:r>
      <w:proofErr w:type="gramStart"/>
      <w:r w:rsidRPr="000211DC">
        <w:t>e.s</w:t>
      </w:r>
      <w:proofErr w:type="spellEnd"/>
      <w:proofErr w:type="gramEnd"/>
      <w:r w:rsidRPr="000211DC">
        <w:t xml:space="preserve"> d’avoir des statistiques et des informations précises sur le nombre de fois où leurs articles sont cités. C’est une donnée de plus en plus importante pour les chercheurs et chercheuses. </w:t>
      </w:r>
    </w:p>
    <w:p w14:paraId="7FFC9474" w14:textId="105D132A" w:rsidR="001F69A7" w:rsidRDefault="001F69A7" w:rsidP="001F69A7">
      <w:pPr>
        <w:pStyle w:val="Paragraphedeliste"/>
        <w:ind w:firstLine="0"/>
      </w:pPr>
    </w:p>
    <w:p w14:paraId="5DB4DD6A" w14:textId="7E9F1D52" w:rsidR="004C6D09" w:rsidRDefault="004C6D09" w:rsidP="001F69A7">
      <w:pPr>
        <w:pStyle w:val="Paragraphedeliste"/>
        <w:ind w:firstLine="0"/>
      </w:pPr>
    </w:p>
    <w:p w14:paraId="3934CF9F" w14:textId="3A0DD1EA" w:rsidR="004C6D09" w:rsidRDefault="004C6D09" w:rsidP="001F69A7">
      <w:pPr>
        <w:pStyle w:val="Paragraphedeliste"/>
        <w:ind w:firstLine="0"/>
      </w:pPr>
    </w:p>
    <w:p w14:paraId="3F3ADEF7" w14:textId="50888538" w:rsidR="004C6D09" w:rsidRDefault="004C6D09" w:rsidP="001F69A7">
      <w:pPr>
        <w:pStyle w:val="Paragraphedeliste"/>
        <w:ind w:firstLine="0"/>
      </w:pPr>
    </w:p>
    <w:p w14:paraId="206B86DE" w14:textId="5821BE1A" w:rsidR="004C6D09" w:rsidRDefault="004C6D09" w:rsidP="001F69A7">
      <w:pPr>
        <w:pStyle w:val="Paragraphedeliste"/>
        <w:ind w:firstLine="0"/>
      </w:pPr>
    </w:p>
    <w:p w14:paraId="2186C1EA" w14:textId="49C9F903" w:rsidR="004C6D09" w:rsidRDefault="004C6D09" w:rsidP="001F69A7">
      <w:pPr>
        <w:pStyle w:val="Paragraphedeliste"/>
        <w:ind w:firstLine="0"/>
      </w:pPr>
    </w:p>
    <w:p w14:paraId="6462BB1C" w14:textId="3AB104E7" w:rsidR="004C6D09" w:rsidRDefault="004C6D09" w:rsidP="001F69A7">
      <w:pPr>
        <w:pStyle w:val="Paragraphedeliste"/>
        <w:ind w:firstLine="0"/>
      </w:pPr>
    </w:p>
    <w:p w14:paraId="66C64564" w14:textId="77777777" w:rsidR="004C6D09" w:rsidRPr="001F69A7" w:rsidRDefault="004C6D09" w:rsidP="004647DE">
      <w:pPr>
        <w:ind w:firstLine="0"/>
      </w:pPr>
    </w:p>
    <w:p w14:paraId="2F197BAB" w14:textId="4A3CC2B0" w:rsidR="00674F8F" w:rsidRPr="000E4566" w:rsidRDefault="000E4566" w:rsidP="004C6D09">
      <w:pPr>
        <w:shd w:val="clear" w:color="auto" w:fill="BDD6EE" w:themeFill="accent5" w:themeFillTint="66"/>
        <w:ind w:firstLine="0"/>
        <w:rPr>
          <w:b/>
          <w:sz w:val="28"/>
          <w:szCs w:val="24"/>
        </w:rPr>
      </w:pPr>
      <w:r w:rsidRPr="000E4566">
        <w:rPr>
          <w:b/>
          <w:sz w:val="28"/>
          <w:szCs w:val="24"/>
        </w:rPr>
        <w:t>Une fois votre article accepté</w:t>
      </w:r>
      <w:r w:rsidR="00B3774A">
        <w:rPr>
          <w:b/>
          <w:sz w:val="28"/>
          <w:szCs w:val="24"/>
        </w:rPr>
        <w:t>/</w:t>
      </w:r>
      <w:r w:rsidRPr="000E4566">
        <w:rPr>
          <w:b/>
          <w:sz w:val="28"/>
          <w:szCs w:val="24"/>
        </w:rPr>
        <w:t>publié</w:t>
      </w:r>
      <w:r w:rsidR="00674F8F" w:rsidRPr="000E4566">
        <w:rPr>
          <w:b/>
          <w:sz w:val="28"/>
          <w:szCs w:val="24"/>
        </w:rPr>
        <w:t xml:space="preserve"> : </w:t>
      </w:r>
    </w:p>
    <w:p w14:paraId="4871C985" w14:textId="77777777" w:rsidR="004C6D09" w:rsidRDefault="004C6D09" w:rsidP="004C6D09">
      <w:pPr>
        <w:pStyle w:val="Paragraphedeliste"/>
        <w:ind w:firstLine="0"/>
        <w:rPr>
          <w:bCs/>
        </w:rPr>
      </w:pPr>
    </w:p>
    <w:p w14:paraId="0FED13D8" w14:textId="4FFF8317" w:rsidR="00674F8F" w:rsidRDefault="00B3774A" w:rsidP="00B3774A">
      <w:pPr>
        <w:pStyle w:val="Paragraphedeliste"/>
        <w:numPr>
          <w:ilvl w:val="0"/>
          <w:numId w:val="1"/>
        </w:numPr>
        <w:rPr>
          <w:bCs/>
        </w:rPr>
      </w:pPr>
      <w:r w:rsidRPr="00B3774A">
        <w:rPr>
          <w:bCs/>
        </w:rPr>
        <w:t>Après acceptation</w:t>
      </w:r>
      <w:r>
        <w:rPr>
          <w:bCs/>
        </w:rPr>
        <w:t xml:space="preserve"> de l’article</w:t>
      </w:r>
      <w:r w:rsidRPr="004C6D09">
        <w:rPr>
          <w:b/>
          <w:highlight w:val="yellow"/>
        </w:rPr>
        <w:t>, si vous souhaitez qu’un DOI soit attribué</w:t>
      </w:r>
      <w:r>
        <w:rPr>
          <w:bCs/>
        </w:rPr>
        <w:t xml:space="preserve"> à votre article, vous pouvez </w:t>
      </w:r>
      <w:r w:rsidR="004C6D09">
        <w:rPr>
          <w:bCs/>
        </w:rPr>
        <w:t>procéder</w:t>
      </w:r>
      <w:r>
        <w:rPr>
          <w:bCs/>
        </w:rPr>
        <w:t xml:space="preserve"> ainsi : </w:t>
      </w:r>
    </w:p>
    <w:p w14:paraId="234C55C4" w14:textId="400A9A79" w:rsidR="00B3774A" w:rsidRDefault="00B3774A" w:rsidP="00B3774A">
      <w:pPr>
        <w:pStyle w:val="Paragraphedeliste"/>
        <w:ind w:firstLine="0"/>
        <w:rPr>
          <w:bCs/>
        </w:rPr>
      </w:pPr>
      <w:r>
        <w:rPr>
          <w:bCs/>
        </w:rPr>
        <w:t xml:space="preserve">1. </w:t>
      </w:r>
      <w:r w:rsidRPr="004C6D09">
        <w:rPr>
          <w:b/>
        </w:rPr>
        <w:t>créez un compte</w:t>
      </w:r>
      <w:r>
        <w:rPr>
          <w:bCs/>
        </w:rPr>
        <w:t xml:space="preserve"> sur </w:t>
      </w:r>
      <w:hyperlink r:id="rId8" w:history="1">
        <w:r w:rsidRPr="003C3351">
          <w:rPr>
            <w:rStyle w:val="Lienhypertexte"/>
          </w:rPr>
          <w:t>https://zenodo.org/</w:t>
        </w:r>
      </w:hyperlink>
      <w:r w:rsidR="004C6D09">
        <w:t xml:space="preserve"> </w:t>
      </w:r>
      <w:proofErr w:type="spellStart"/>
      <w:r w:rsidR="004C6D09">
        <w:t>Zenodo</w:t>
      </w:r>
      <w:proofErr w:type="spellEnd"/>
      <w:r w:rsidR="004C6D09">
        <w:t xml:space="preserve"> est une plate-forme proposée par le CERN pour permettre l’attribution de DOI aux institutions ne possédant pas les moyens financiers ou logistiques de les attribuer automatiquement. </w:t>
      </w:r>
    </w:p>
    <w:p w14:paraId="32CB739B" w14:textId="02D19E14" w:rsidR="004C6D09" w:rsidRDefault="00B3774A" w:rsidP="00B3774A">
      <w:pPr>
        <w:pStyle w:val="Paragraphedeliste"/>
        <w:ind w:firstLine="0"/>
        <w:rPr>
          <w:bCs/>
          <w:color w:val="FF0000"/>
        </w:rPr>
      </w:pPr>
      <w:r>
        <w:rPr>
          <w:bCs/>
        </w:rPr>
        <w:t xml:space="preserve">2. </w:t>
      </w:r>
      <w:r w:rsidR="004C6D09">
        <w:rPr>
          <w:bCs/>
        </w:rPr>
        <w:t xml:space="preserve">déposez la version </w:t>
      </w:r>
      <w:r w:rsidR="004C6D09" w:rsidRPr="004C6D09">
        <w:rPr>
          <w:bCs/>
          <w:color w:val="FF0000"/>
        </w:rPr>
        <w:t xml:space="preserve">acceptée (mais non encore publiée) </w:t>
      </w:r>
      <w:r w:rsidR="004C6D09">
        <w:rPr>
          <w:bCs/>
        </w:rPr>
        <w:t xml:space="preserve">de votre article, en demandant l’attribution d’un DOI. Vous pouvez suivre le modèle de l’article que vous trouverez en </w:t>
      </w:r>
      <w:hyperlink r:id="rId9" w:history="1">
        <w:r w:rsidR="004C6D09" w:rsidRPr="004C6D09">
          <w:rPr>
            <w:rStyle w:val="Lienhypertexte"/>
            <w:bCs/>
          </w:rPr>
          <w:t>cliquant sur ce lien</w:t>
        </w:r>
      </w:hyperlink>
      <w:r w:rsidR="004C6D09">
        <w:rPr>
          <w:bCs/>
        </w:rPr>
        <w:t xml:space="preserve">. Sur </w:t>
      </w:r>
      <w:proofErr w:type="spellStart"/>
      <w:r w:rsidR="004C6D09">
        <w:rPr>
          <w:bCs/>
        </w:rPr>
        <w:t>Zenodo</w:t>
      </w:r>
      <w:proofErr w:type="spellEnd"/>
      <w:r w:rsidR="004C6D09">
        <w:rPr>
          <w:bCs/>
        </w:rPr>
        <w:t xml:space="preserve">, </w:t>
      </w:r>
      <w:r w:rsidR="004C6D09" w:rsidRPr="004C6D09">
        <w:rPr>
          <w:bCs/>
          <w:color w:val="FF0000"/>
        </w:rPr>
        <w:t xml:space="preserve">il est impératif de demander à être intégrés dans la communauté « Implications Philosophiques ». </w:t>
      </w:r>
    </w:p>
    <w:p w14:paraId="3EAA29AD" w14:textId="7B649BD9" w:rsidR="004C6D09" w:rsidRPr="004C6D09" w:rsidRDefault="004C6D09" w:rsidP="00B3774A">
      <w:pPr>
        <w:pStyle w:val="Paragraphedeliste"/>
        <w:ind w:firstLine="0"/>
        <w:rPr>
          <w:bCs/>
        </w:rPr>
      </w:pPr>
      <w:r w:rsidRPr="004C6D09">
        <w:rPr>
          <w:bCs/>
        </w:rPr>
        <w:t>3. Vous devez indiquer « </w:t>
      </w:r>
      <w:proofErr w:type="gramStart"/>
      <w:r w:rsidRPr="004C6D09">
        <w:rPr>
          <w:b/>
        </w:rPr>
        <w:t>accepté</w:t>
      </w:r>
      <w:proofErr w:type="gramEnd"/>
      <w:r w:rsidRPr="004C6D09">
        <w:rPr>
          <w:b/>
        </w:rPr>
        <w:t xml:space="preserve"> pour publication avant mise en ligne</w:t>
      </w:r>
      <w:r w:rsidRPr="004C6D09">
        <w:rPr>
          <w:bCs/>
        </w:rPr>
        <w:t> »</w:t>
      </w:r>
      <w:r>
        <w:rPr>
          <w:bCs/>
        </w:rPr>
        <w:t xml:space="preserve"> visiblement, en haut de l’article.</w:t>
      </w:r>
      <w:r w:rsidR="00480F67">
        <w:rPr>
          <w:bCs/>
        </w:rPr>
        <w:t xml:space="preserve"> N’indiquez pas la date de publication ni n’indiquez que l’article est publié par la revue (cela viendra ensuite). </w:t>
      </w:r>
    </w:p>
    <w:p w14:paraId="5B834130" w14:textId="00017292" w:rsidR="004C6D09" w:rsidRDefault="004C6D09" w:rsidP="00B3774A">
      <w:pPr>
        <w:pStyle w:val="Paragraphedeliste"/>
        <w:ind w:firstLine="0"/>
        <w:rPr>
          <w:bCs/>
        </w:rPr>
      </w:pPr>
      <w:r>
        <w:rPr>
          <w:bCs/>
        </w:rPr>
        <w:t xml:space="preserve">4. communiquez le DOI ainsi obtenue à notre équipe </w:t>
      </w:r>
      <w:r>
        <w:rPr>
          <w:bCs/>
          <w:color w:val="FF0000"/>
        </w:rPr>
        <w:t>avant la mise en ligne</w:t>
      </w:r>
      <w:r>
        <w:rPr>
          <w:bCs/>
        </w:rPr>
        <w:t xml:space="preserve">. </w:t>
      </w:r>
    </w:p>
    <w:p w14:paraId="408AD39F" w14:textId="0CB0C6F3" w:rsidR="004C6D09" w:rsidRDefault="004C6D09" w:rsidP="00B3774A">
      <w:pPr>
        <w:pStyle w:val="Paragraphedeliste"/>
        <w:ind w:firstLine="0"/>
        <w:rPr>
          <w:bCs/>
        </w:rPr>
      </w:pPr>
      <w:r w:rsidRPr="004C6D09">
        <w:rPr>
          <w:bCs/>
        </w:rPr>
        <w:t>(</w:t>
      </w:r>
      <w:r w:rsidRPr="004C6D09">
        <w:rPr>
          <w:b/>
        </w:rPr>
        <w:t>Idéalement</w:t>
      </w:r>
      <w:r>
        <w:rPr>
          <w:bCs/>
        </w:rPr>
        <w:t>, les contributeurs et contributrices d’un dossier les communiquent ensemble aux coordinateurs et coordinatrices de dossier)</w:t>
      </w:r>
    </w:p>
    <w:p w14:paraId="2E007B74" w14:textId="450AC201" w:rsidR="004C6D09" w:rsidRDefault="004C6D09" w:rsidP="00B3774A">
      <w:pPr>
        <w:pStyle w:val="Paragraphedeliste"/>
        <w:ind w:firstLine="0"/>
        <w:rPr>
          <w:bCs/>
        </w:rPr>
      </w:pPr>
      <w:r w:rsidRPr="004C6D09">
        <w:rPr>
          <w:bCs/>
        </w:rPr>
        <w:t>4. vo</w:t>
      </w:r>
      <w:r>
        <w:rPr>
          <w:bCs/>
        </w:rPr>
        <w:t>tre DOI pourra être intégré à la publication en ligne, au niveau de la recommandation de citation.</w:t>
      </w:r>
    </w:p>
    <w:p w14:paraId="2C79BCA2" w14:textId="74670A71" w:rsidR="00B3774A" w:rsidRPr="004647DE" w:rsidRDefault="004C6D09" w:rsidP="004647DE">
      <w:pPr>
        <w:pStyle w:val="Paragraphedeliste"/>
        <w:ind w:firstLine="0"/>
        <w:rPr>
          <w:bCs/>
        </w:rPr>
      </w:pPr>
      <w:r>
        <w:rPr>
          <w:bCs/>
        </w:rPr>
        <w:t xml:space="preserve">5. nous vous demandons alors de </w:t>
      </w:r>
      <w:r w:rsidRPr="004C6D09">
        <w:rPr>
          <w:b/>
          <w:color w:val="FF0000"/>
        </w:rPr>
        <w:t>remplacer le fichier provisoire par la publication finale</w:t>
      </w:r>
      <w:r>
        <w:rPr>
          <w:bCs/>
        </w:rPr>
        <w:t xml:space="preserve">, que vous pourrez imprimer à partir de notre site en utilisant l’icône d’imprimante au-dessus de votre article (voir ci-dessous). </w:t>
      </w:r>
      <w:r w:rsidRPr="00480F67">
        <w:rPr>
          <w:b/>
          <w:color w:val="FF0000"/>
        </w:rPr>
        <w:t xml:space="preserve">Indiquez clairement le lien vers la publication d’origine dans les données sur </w:t>
      </w:r>
      <w:proofErr w:type="spellStart"/>
      <w:r w:rsidRPr="00480F67">
        <w:rPr>
          <w:b/>
          <w:color w:val="FF0000"/>
        </w:rPr>
        <w:t>Zenodo</w:t>
      </w:r>
      <w:proofErr w:type="spellEnd"/>
      <w:r w:rsidR="00480F67" w:rsidRPr="00480F67">
        <w:rPr>
          <w:bCs/>
          <w:color w:val="FF0000"/>
        </w:rPr>
        <w:t xml:space="preserve"> </w:t>
      </w:r>
      <w:r w:rsidR="00480F67">
        <w:rPr>
          <w:bCs/>
        </w:rPr>
        <w:t xml:space="preserve">(rubrique </w:t>
      </w:r>
      <w:proofErr w:type="spellStart"/>
      <w:r w:rsidR="00480F67">
        <w:rPr>
          <w:bCs/>
          <w:i/>
          <w:iCs/>
        </w:rPr>
        <w:t>related</w:t>
      </w:r>
      <w:proofErr w:type="spellEnd"/>
      <w:r w:rsidR="00480F67">
        <w:rPr>
          <w:bCs/>
          <w:i/>
          <w:iCs/>
        </w:rPr>
        <w:t xml:space="preserve"> </w:t>
      </w:r>
      <w:proofErr w:type="spellStart"/>
      <w:r w:rsidR="00480F67">
        <w:rPr>
          <w:bCs/>
          <w:i/>
          <w:iCs/>
        </w:rPr>
        <w:t>identifiers</w:t>
      </w:r>
      <w:proofErr w:type="spellEnd"/>
      <w:r w:rsidR="00480F67">
        <w:rPr>
          <w:bCs/>
        </w:rPr>
        <w:t xml:space="preserve">), ainsi que </w:t>
      </w:r>
      <w:r w:rsidR="00480F67" w:rsidRPr="00480F67">
        <w:rPr>
          <w:b/>
          <w:color w:val="FF0000"/>
        </w:rPr>
        <w:t>le nom et la date</w:t>
      </w:r>
      <w:r w:rsidR="00480F67" w:rsidRPr="00480F67">
        <w:rPr>
          <w:bCs/>
          <w:color w:val="FF0000"/>
        </w:rPr>
        <w:t xml:space="preserve"> </w:t>
      </w:r>
      <w:r w:rsidR="00480F67">
        <w:rPr>
          <w:bCs/>
        </w:rPr>
        <w:t xml:space="preserve">de la publication. </w:t>
      </w:r>
    </w:p>
    <w:p w14:paraId="61F34F8C" w14:textId="245B76ED" w:rsidR="00B3774A" w:rsidRPr="00480F67" w:rsidRDefault="00674F8F" w:rsidP="00480F67">
      <w:pPr>
        <w:pStyle w:val="Paragraphedeliste"/>
        <w:numPr>
          <w:ilvl w:val="0"/>
          <w:numId w:val="1"/>
        </w:numPr>
        <w:rPr>
          <w:b/>
        </w:rPr>
      </w:pPr>
      <w:r w:rsidRPr="004A658C">
        <w:rPr>
          <w:highlight w:val="yellow"/>
        </w:rPr>
        <w:t>N’oubliez pas qu’il y a</w:t>
      </w:r>
      <w:r w:rsidRPr="004A658C">
        <w:rPr>
          <w:b/>
          <w:highlight w:val="yellow"/>
        </w:rPr>
        <w:t xml:space="preserve"> un bouton « </w:t>
      </w:r>
      <w:proofErr w:type="spellStart"/>
      <w:r w:rsidRPr="004A658C">
        <w:rPr>
          <w:b/>
          <w:highlight w:val="yellow"/>
        </w:rPr>
        <w:t>Print</w:t>
      </w:r>
      <w:proofErr w:type="spellEnd"/>
      <w:r w:rsidRPr="004A658C">
        <w:rPr>
          <w:b/>
          <w:highlight w:val="yellow"/>
        </w:rPr>
        <w:t> »</w:t>
      </w:r>
      <w:r w:rsidRPr="004A658C">
        <w:rPr>
          <w:highlight w:val="yellow"/>
        </w:rPr>
        <w:t xml:space="preserve"> en haut de chaque article sur notre site. Il permet de créer une </w:t>
      </w:r>
      <w:r w:rsidRPr="004A658C">
        <w:rPr>
          <w:b/>
          <w:highlight w:val="yellow"/>
        </w:rPr>
        <w:t>version PDF</w:t>
      </w:r>
      <w:r w:rsidRPr="004A658C">
        <w:rPr>
          <w:highlight w:val="yellow"/>
        </w:rPr>
        <w:t xml:space="preserve"> de l’article</w:t>
      </w:r>
      <w:r w:rsidR="00B3774A">
        <w:t xml:space="preserve"> que vous pouvez personnaliser légèrement.</w:t>
      </w:r>
    </w:p>
    <w:p w14:paraId="563FB8FC" w14:textId="622CC26C" w:rsidR="00674F8F" w:rsidRPr="004A658C" w:rsidRDefault="00674F8F" w:rsidP="00674F8F">
      <w:pPr>
        <w:pStyle w:val="Paragraphedeliste"/>
        <w:numPr>
          <w:ilvl w:val="0"/>
          <w:numId w:val="1"/>
        </w:numPr>
        <w:rPr>
          <w:bCs/>
        </w:rPr>
      </w:pPr>
      <w:r>
        <w:t xml:space="preserve">Cela peut vous permettre de diffuser votre article, de l’imprimer, ou de le poster sur des </w:t>
      </w:r>
      <w:r w:rsidRPr="004A658C">
        <w:t xml:space="preserve">sites comme </w:t>
      </w:r>
      <w:r w:rsidRPr="00480F67">
        <w:rPr>
          <w:b/>
          <w:highlight w:val="yellow"/>
        </w:rPr>
        <w:t>Academia</w:t>
      </w:r>
      <w:r w:rsidR="00D929E8" w:rsidRPr="00480F67">
        <w:rPr>
          <w:b/>
          <w:highlight w:val="yellow"/>
        </w:rPr>
        <w:t xml:space="preserve"> ou </w:t>
      </w:r>
      <w:proofErr w:type="spellStart"/>
      <w:r w:rsidR="00D929E8" w:rsidRPr="00480F67">
        <w:rPr>
          <w:b/>
          <w:highlight w:val="yellow"/>
        </w:rPr>
        <w:t>ResearchGate</w:t>
      </w:r>
      <w:proofErr w:type="spellEnd"/>
      <w:r w:rsidR="00D929E8" w:rsidRPr="004A658C">
        <w:rPr>
          <w:b/>
        </w:rPr>
        <w:t xml:space="preserve">. </w:t>
      </w:r>
      <w:r w:rsidR="00A91635" w:rsidRPr="004A658C">
        <w:rPr>
          <w:bCs/>
        </w:rPr>
        <w:t>Vous pouvez</w:t>
      </w:r>
      <w:r w:rsidR="00D929E8" w:rsidRPr="004A658C">
        <w:rPr>
          <w:bCs/>
        </w:rPr>
        <w:t xml:space="preserve"> utiliser de tels sites, </w:t>
      </w:r>
      <w:r w:rsidR="00D929E8" w:rsidRPr="004A658C">
        <w:rPr>
          <w:bCs/>
          <w:i/>
        </w:rPr>
        <w:t>en y publiant la version PDF</w:t>
      </w:r>
      <w:r w:rsidR="00480F67">
        <w:rPr>
          <w:bCs/>
          <w:i/>
        </w:rPr>
        <w:t xml:space="preserve"> finale</w:t>
      </w:r>
      <w:r w:rsidR="00D929E8" w:rsidRPr="004A658C">
        <w:rPr>
          <w:bCs/>
          <w:i/>
        </w:rPr>
        <w:t xml:space="preserve"> de vos articles</w:t>
      </w:r>
      <w:r w:rsidR="00480F67">
        <w:rPr>
          <w:bCs/>
        </w:rPr>
        <w:t xml:space="preserve"> et en indiquant que l’article a été publié par Implications Philosophiques. Utiliser le DOI fourni par </w:t>
      </w:r>
      <w:proofErr w:type="spellStart"/>
      <w:r w:rsidR="00480F67">
        <w:rPr>
          <w:bCs/>
        </w:rPr>
        <w:t>Zenodo</w:t>
      </w:r>
      <w:proofErr w:type="spellEnd"/>
      <w:r w:rsidR="00480F67">
        <w:rPr>
          <w:bCs/>
        </w:rPr>
        <w:t xml:space="preserve"> est alors aussi une très bonne aussi.</w:t>
      </w:r>
    </w:p>
    <w:p w14:paraId="1389AC26" w14:textId="5D0E0647" w:rsidR="00AB1AF1" w:rsidRPr="00480F67" w:rsidRDefault="00480F67" w:rsidP="00480F67">
      <w:pPr>
        <w:pStyle w:val="Paragraphedeliste"/>
        <w:numPr>
          <w:ilvl w:val="0"/>
          <w:numId w:val="1"/>
        </w:numPr>
        <w:rPr>
          <w:bCs/>
        </w:rPr>
      </w:pPr>
      <w:r>
        <w:rPr>
          <w:bCs/>
          <w:highlight w:val="yellow"/>
        </w:rPr>
        <w:lastRenderedPageBreak/>
        <w:t>Enfin, nous</w:t>
      </w:r>
      <w:r w:rsidR="00A91635" w:rsidRPr="004A658C">
        <w:rPr>
          <w:bCs/>
          <w:highlight w:val="yellow"/>
        </w:rPr>
        <w:t xml:space="preserve"> vous encourageons vivement à </w:t>
      </w:r>
      <w:r w:rsidR="00A91635" w:rsidRPr="004A658C">
        <w:rPr>
          <w:b/>
          <w:highlight w:val="yellow"/>
          <w:u w:val="single"/>
        </w:rPr>
        <w:t xml:space="preserve">diffuser </w:t>
      </w:r>
      <w:r w:rsidR="004A658C" w:rsidRPr="004A658C">
        <w:rPr>
          <w:b/>
          <w:highlight w:val="yellow"/>
          <w:u w:val="single"/>
        </w:rPr>
        <w:t>vos</w:t>
      </w:r>
      <w:r w:rsidR="00A91635" w:rsidRPr="004A658C">
        <w:rPr>
          <w:b/>
          <w:highlight w:val="yellow"/>
          <w:u w:val="single"/>
        </w:rPr>
        <w:t xml:space="preserve"> travaux sur la plateforme HAL</w:t>
      </w:r>
      <w:r w:rsidR="00A91635" w:rsidRPr="004A658C">
        <w:rPr>
          <w:bCs/>
        </w:rPr>
        <w:t xml:space="preserve">, puisque cela vous permettra de profiter d’un bon mode de </w:t>
      </w:r>
      <w:r w:rsidR="00A91635" w:rsidRPr="001F69A7">
        <w:rPr>
          <w:b/>
          <w:highlight w:val="yellow"/>
          <w:u w:val="single"/>
        </w:rPr>
        <w:t>référencement</w:t>
      </w:r>
      <w:r w:rsidR="00A91635" w:rsidRPr="004A658C">
        <w:rPr>
          <w:bCs/>
        </w:rPr>
        <w:t xml:space="preserve"> </w:t>
      </w:r>
      <w:r w:rsidR="004A658C" w:rsidRPr="004A658C">
        <w:rPr>
          <w:bCs/>
        </w:rPr>
        <w:t xml:space="preserve">et assurera la présence de votre travail sur </w:t>
      </w:r>
      <w:r w:rsidR="004A658C" w:rsidRPr="00480F67">
        <w:rPr>
          <w:bCs/>
          <w:highlight w:val="yellow"/>
        </w:rPr>
        <w:t>Google</w:t>
      </w:r>
      <w:r w:rsidR="001F69A7" w:rsidRPr="00480F67">
        <w:rPr>
          <w:bCs/>
          <w:highlight w:val="yellow"/>
        </w:rPr>
        <w:t xml:space="preserve"> </w:t>
      </w:r>
      <w:r w:rsidR="004A658C" w:rsidRPr="00480F67">
        <w:rPr>
          <w:bCs/>
          <w:highlight w:val="yellow"/>
        </w:rPr>
        <w:t>Scholar</w:t>
      </w:r>
      <w:r w:rsidR="004A658C" w:rsidRPr="004A658C">
        <w:rPr>
          <w:bCs/>
        </w:rPr>
        <w:t xml:space="preserve"> notamment.</w:t>
      </w:r>
      <w:r>
        <w:rPr>
          <w:bCs/>
        </w:rPr>
        <w:t xml:space="preserve"> La plateforme </w:t>
      </w:r>
      <w:proofErr w:type="spellStart"/>
      <w:r w:rsidRPr="00480F67">
        <w:rPr>
          <w:b/>
          <w:highlight w:val="yellow"/>
        </w:rPr>
        <w:t>PhilPapers</w:t>
      </w:r>
      <w:proofErr w:type="spellEnd"/>
      <w:r>
        <w:rPr>
          <w:bCs/>
        </w:rPr>
        <w:t xml:space="preserve"> est aussi un lieu idéal pour déposer votre article.</w:t>
      </w:r>
    </w:p>
    <w:sectPr w:rsidR="00AB1AF1" w:rsidRPr="00480F67" w:rsidSect="001043ED">
      <w:pgSz w:w="11906" w:h="16838"/>
      <w:pgMar w:top="568" w:right="1417" w:bottom="1080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8F71FF" w14:textId="77777777" w:rsidR="00984D3A" w:rsidRDefault="00984D3A" w:rsidP="00674F8F">
      <w:pPr>
        <w:spacing w:line="240" w:lineRule="auto"/>
      </w:pPr>
      <w:r>
        <w:separator/>
      </w:r>
    </w:p>
  </w:endnote>
  <w:endnote w:type="continuationSeparator" w:id="0">
    <w:p w14:paraId="0ACD63D4" w14:textId="77777777" w:rsidR="00984D3A" w:rsidRDefault="00984D3A" w:rsidP="00674F8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4A6F37" w14:textId="77777777" w:rsidR="00984D3A" w:rsidRDefault="00984D3A" w:rsidP="00674F8F">
      <w:pPr>
        <w:spacing w:line="240" w:lineRule="auto"/>
      </w:pPr>
      <w:r>
        <w:separator/>
      </w:r>
    </w:p>
  </w:footnote>
  <w:footnote w:type="continuationSeparator" w:id="0">
    <w:p w14:paraId="7389C19D" w14:textId="77777777" w:rsidR="00984D3A" w:rsidRDefault="00984D3A" w:rsidP="00674F8F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68D5055"/>
    <w:multiLevelType w:val="hybridMultilevel"/>
    <w:tmpl w:val="BE683D56"/>
    <w:lvl w:ilvl="0" w:tplc="E77E6B46">
      <w:numFmt w:val="bullet"/>
      <w:lvlText w:val=""/>
      <w:lvlJc w:val="left"/>
      <w:pPr>
        <w:ind w:left="720" w:hanging="360"/>
      </w:pPr>
      <w:rPr>
        <w:rFonts w:ascii="Wingdings" w:eastAsiaTheme="minorEastAsia" w:hAnsi="Wingdings" w:cstheme="minorBidi" w:hint="default"/>
        <w:b w:val="0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D832E1C"/>
    <w:multiLevelType w:val="hybridMultilevel"/>
    <w:tmpl w:val="199252AE"/>
    <w:lvl w:ilvl="0" w:tplc="CB74C5BA">
      <w:start w:val="1813"/>
      <w:numFmt w:val="bullet"/>
      <w:lvlText w:val="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30025585">
    <w:abstractNumId w:val="0"/>
  </w:num>
  <w:num w:numId="2" w16cid:durableId="163159595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zNTM1trA0MLc0szBR0lEKTi0uzszPAykwrgUAig6ujSwAAAA="/>
  </w:docVars>
  <w:rsids>
    <w:rsidRoot w:val="003F628B"/>
    <w:rsid w:val="000070C4"/>
    <w:rsid w:val="000211DC"/>
    <w:rsid w:val="00082C9C"/>
    <w:rsid w:val="000C5457"/>
    <w:rsid w:val="000C725E"/>
    <w:rsid w:val="000E4566"/>
    <w:rsid w:val="001043ED"/>
    <w:rsid w:val="001300FE"/>
    <w:rsid w:val="001459BD"/>
    <w:rsid w:val="001523D9"/>
    <w:rsid w:val="001F69A7"/>
    <w:rsid w:val="002472DA"/>
    <w:rsid w:val="00265E7B"/>
    <w:rsid w:val="002D75D4"/>
    <w:rsid w:val="003F628B"/>
    <w:rsid w:val="004647DE"/>
    <w:rsid w:val="00480F67"/>
    <w:rsid w:val="004A658C"/>
    <w:rsid w:val="004C6D09"/>
    <w:rsid w:val="004E1CDF"/>
    <w:rsid w:val="006653C2"/>
    <w:rsid w:val="00674F8F"/>
    <w:rsid w:val="0068269B"/>
    <w:rsid w:val="00751675"/>
    <w:rsid w:val="00756147"/>
    <w:rsid w:val="00784F80"/>
    <w:rsid w:val="007B5C10"/>
    <w:rsid w:val="007E0CA1"/>
    <w:rsid w:val="007F7318"/>
    <w:rsid w:val="00984D3A"/>
    <w:rsid w:val="009E1A7F"/>
    <w:rsid w:val="00A10FEE"/>
    <w:rsid w:val="00A60FBB"/>
    <w:rsid w:val="00A91635"/>
    <w:rsid w:val="00A96EB0"/>
    <w:rsid w:val="00AB0D2B"/>
    <w:rsid w:val="00AB1AF1"/>
    <w:rsid w:val="00B3774A"/>
    <w:rsid w:val="00B44DD2"/>
    <w:rsid w:val="00BC2EF8"/>
    <w:rsid w:val="00C9167B"/>
    <w:rsid w:val="00CD7BC2"/>
    <w:rsid w:val="00D20264"/>
    <w:rsid w:val="00D929E8"/>
    <w:rsid w:val="00F26C4B"/>
    <w:rsid w:val="00FA7896"/>
    <w:rsid w:val="00FF06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9FAF7E"/>
  <w15:chartTrackingRefBased/>
  <w15:docId w15:val="{65E6D48C-96E3-4355-8706-88422D0A96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5E7B"/>
    <w:pPr>
      <w:spacing w:after="0" w:line="360" w:lineRule="auto"/>
      <w:ind w:firstLine="709"/>
      <w:jc w:val="both"/>
    </w:pPr>
    <w:rPr>
      <w:rFonts w:ascii="Times New Roman" w:eastAsiaTheme="minorEastAsia" w:hAnsi="Times New Roman"/>
      <w:sz w:val="24"/>
      <w:lang w:eastAsia="fr-FR"/>
    </w:rPr>
  </w:style>
  <w:style w:type="character" w:default="1" w:styleId="Policepardfaut">
    <w:name w:val="Default Paragraph Font"/>
    <w:uiPriority w:val="1"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Footnotes">
    <w:name w:val="Footnotes"/>
    <w:basedOn w:val="Notedebasdepage"/>
    <w:qFormat/>
    <w:rsid w:val="000C5457"/>
    <w:pPr>
      <w:widowControl w:val="0"/>
      <w:suppressAutoHyphens/>
    </w:pPr>
    <w:rPr>
      <w:rFonts w:eastAsia="MS Mincho" w:cs="Times New Roman"/>
      <w:lang w:eastAsia="ar-SA"/>
    </w:rPr>
  </w:style>
  <w:style w:type="paragraph" w:styleId="Notedebasdepage">
    <w:name w:val="footnote text"/>
    <w:basedOn w:val="Normal"/>
    <w:link w:val="NotedebasdepageCar"/>
    <w:uiPriority w:val="99"/>
    <w:semiHidden/>
    <w:unhideWhenUsed/>
    <w:rsid w:val="000C5457"/>
    <w:pPr>
      <w:spacing w:line="240" w:lineRule="auto"/>
    </w:pPr>
    <w:rPr>
      <w:sz w:val="20"/>
      <w:szCs w:val="20"/>
    </w:r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0C5457"/>
    <w:rPr>
      <w:sz w:val="20"/>
      <w:szCs w:val="20"/>
    </w:rPr>
  </w:style>
  <w:style w:type="paragraph" w:customStyle="1" w:styleId="quotationsbitch">
    <w:name w:val="quotations bitch"/>
    <w:basedOn w:val="NormalWeb"/>
    <w:next w:val="Normal"/>
    <w:autoRedefine/>
    <w:qFormat/>
    <w:rsid w:val="000C5457"/>
    <w:pPr>
      <w:spacing w:before="120" w:after="120" w:line="240" w:lineRule="auto"/>
      <w:ind w:left="1134" w:right="1134"/>
    </w:pPr>
    <w:rPr>
      <w:rFonts w:eastAsia="MS Mincho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0C5457"/>
    <w:rPr>
      <w:rFonts w:cs="Times New Roman"/>
      <w:szCs w:val="24"/>
    </w:rPr>
  </w:style>
  <w:style w:type="paragraph" w:customStyle="1" w:styleId="TEXTE">
    <w:name w:val="TEXTE"/>
    <w:basedOn w:val="NormalWeb"/>
    <w:qFormat/>
    <w:rsid w:val="000C5457"/>
    <w:pPr>
      <w:spacing w:before="100" w:beforeAutospacing="1"/>
      <w:contextualSpacing/>
    </w:pPr>
    <w:rPr>
      <w:rFonts w:eastAsia="MS Mincho"/>
      <w:szCs w:val="20"/>
    </w:rPr>
  </w:style>
  <w:style w:type="paragraph" w:customStyle="1" w:styleId="sous-partie">
    <w:name w:val="sous-partie"/>
    <w:next w:val="TEXTE"/>
    <w:autoRedefine/>
    <w:qFormat/>
    <w:rsid w:val="000C5457"/>
    <w:pPr>
      <w:spacing w:after="360" w:line="240" w:lineRule="auto"/>
      <w:ind w:right="-291"/>
      <w:outlineLvl w:val="1"/>
    </w:pPr>
    <w:rPr>
      <w:rFonts w:ascii="Times New Roman" w:eastAsia="MS Mincho" w:hAnsi="Times New Roman" w:cs="Times New Roman"/>
      <w:b/>
      <w:sz w:val="28"/>
      <w:szCs w:val="20"/>
      <w:lang w:eastAsia="fr-FR"/>
    </w:rPr>
  </w:style>
  <w:style w:type="paragraph" w:styleId="Paragraphedeliste">
    <w:name w:val="List Paragraph"/>
    <w:basedOn w:val="Normal"/>
    <w:uiPriority w:val="34"/>
    <w:qFormat/>
    <w:rsid w:val="00AB1AF1"/>
    <w:pPr>
      <w:ind w:left="720"/>
      <w:contextualSpacing/>
    </w:pPr>
  </w:style>
  <w:style w:type="character" w:styleId="Lienhypertexte">
    <w:name w:val="Hyperlink"/>
    <w:basedOn w:val="Policepardfaut"/>
    <w:uiPriority w:val="99"/>
    <w:unhideWhenUsed/>
    <w:rsid w:val="00AB1AF1"/>
    <w:rPr>
      <w:color w:val="0563C1" w:themeColor="hyperlink"/>
      <w:u w:val="single"/>
    </w:rPr>
  </w:style>
  <w:style w:type="character" w:styleId="Mentionnonrsolue">
    <w:name w:val="Unresolved Mention"/>
    <w:basedOn w:val="Policepardfaut"/>
    <w:uiPriority w:val="99"/>
    <w:semiHidden/>
    <w:unhideWhenUsed/>
    <w:rsid w:val="00AB1AF1"/>
    <w:rPr>
      <w:color w:val="808080"/>
      <w:shd w:val="clear" w:color="auto" w:fill="E6E6E6"/>
    </w:rPr>
  </w:style>
  <w:style w:type="paragraph" w:styleId="En-tte">
    <w:name w:val="header"/>
    <w:basedOn w:val="Normal"/>
    <w:link w:val="En-tteCar"/>
    <w:uiPriority w:val="99"/>
    <w:unhideWhenUsed/>
    <w:rsid w:val="00674F8F"/>
    <w:pPr>
      <w:tabs>
        <w:tab w:val="center" w:pos="4536"/>
        <w:tab w:val="right" w:pos="9072"/>
      </w:tabs>
      <w:spacing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674F8F"/>
    <w:rPr>
      <w:rFonts w:ascii="Times New Roman" w:eastAsiaTheme="minorEastAsia" w:hAnsi="Times New Roman"/>
      <w:sz w:val="24"/>
      <w:lang w:eastAsia="fr-FR"/>
    </w:rPr>
  </w:style>
  <w:style w:type="paragraph" w:styleId="Pieddepage">
    <w:name w:val="footer"/>
    <w:basedOn w:val="Normal"/>
    <w:link w:val="PieddepageCar"/>
    <w:uiPriority w:val="99"/>
    <w:unhideWhenUsed/>
    <w:rsid w:val="00674F8F"/>
    <w:pPr>
      <w:tabs>
        <w:tab w:val="center" w:pos="4536"/>
        <w:tab w:val="right" w:pos="9072"/>
      </w:tabs>
      <w:spacing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674F8F"/>
    <w:rPr>
      <w:rFonts w:ascii="Times New Roman" w:eastAsiaTheme="minorEastAsia" w:hAnsi="Times New Roman"/>
      <w:sz w:val="24"/>
      <w:lang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zenodo.org/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implications-philosophiques.org/soumettre-un-article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doi.org/10.5281/zenodo.7605732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8</TotalTime>
  <Pages>5</Pages>
  <Words>1434</Words>
  <Characters>7889</Characters>
  <Application>Microsoft Office Word</Application>
  <DocSecurity>0</DocSecurity>
  <Lines>65</Lines>
  <Paragraphs>18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 Goetzmann</dc:creator>
  <cp:keywords/>
  <dc:description/>
  <cp:lastModifiedBy>Marc Goetzmann</cp:lastModifiedBy>
  <cp:revision>16</cp:revision>
  <cp:lastPrinted>2023-05-24T10:44:00Z</cp:lastPrinted>
  <dcterms:created xsi:type="dcterms:W3CDTF">2018-12-20T16:07:00Z</dcterms:created>
  <dcterms:modified xsi:type="dcterms:W3CDTF">2023-05-24T11:02:00Z</dcterms:modified>
</cp:coreProperties>
</file>